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7FD0" w14:textId="7B4199E5" w:rsidR="00F81399" w:rsidRDefault="00D11C83">
      <w:pPr>
        <w:pStyle w:val="Title"/>
        <w:jc w:val="right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7B6235">
        <w:t>MOVIE STREAMING WEBSITE</w:t>
      </w:r>
      <w:r>
        <w:fldChar w:fldCharType="end"/>
      </w:r>
    </w:p>
    <w:p w14:paraId="6CD7FBF7" w14:textId="77777777" w:rsidR="00F81399" w:rsidRDefault="00D11C83">
      <w:pPr>
        <w:pStyle w:val="Title"/>
        <w:jc w:val="right"/>
      </w:pPr>
      <w:r>
        <w:fldChar w:fldCharType="begin"/>
      </w:r>
      <w:r>
        <w:instrText>TITLE  \* MERGEFORMAT</w:instrText>
      </w:r>
      <w:r>
        <w:fldChar w:fldCharType="separate"/>
      </w:r>
      <w:r w:rsidR="00A240EE">
        <w:t>Vision</w:t>
      </w:r>
      <w:r w:rsidR="00E71F4D">
        <w:t xml:space="preserve"> Document</w:t>
      </w:r>
      <w:r>
        <w:fldChar w:fldCharType="end"/>
      </w:r>
    </w:p>
    <w:p w14:paraId="34EA35C8" w14:textId="77777777" w:rsidR="00F81399" w:rsidRDefault="00F81399">
      <w:pPr>
        <w:pStyle w:val="Title"/>
        <w:jc w:val="right"/>
      </w:pPr>
    </w:p>
    <w:p w14:paraId="181E07A9" w14:textId="77777777" w:rsidR="00F81399" w:rsidRDefault="000439F1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5318953E" w14:textId="77777777" w:rsidR="00F81399" w:rsidRDefault="00F81399">
      <w:pPr>
        <w:pStyle w:val="Title"/>
        <w:rPr>
          <w:sz w:val="28"/>
        </w:rPr>
      </w:pPr>
    </w:p>
    <w:p w14:paraId="712243DC" w14:textId="77777777" w:rsidR="00F81399" w:rsidRDefault="00F81399"/>
    <w:p w14:paraId="17BFBA1B" w14:textId="77777777" w:rsidR="00F81399" w:rsidRDefault="00F81399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31535B2D" w14:textId="77777777" w:rsidR="00F81399" w:rsidRDefault="000439F1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14:paraId="65DD9E1E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0207DDC3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02D334CC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7B9D1700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14:paraId="1013A722" w14:textId="0E5FF05E" w:rsidR="00F81399" w:rsidRDefault="00840CEF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14:paraId="5CFF74F4" w14:textId="0A8D4ECF" w:rsidR="00F81399" w:rsidRDefault="000439F1">
            <w:pPr>
              <w:pStyle w:val="Tabletext"/>
            </w:pPr>
            <w:r>
              <w:t>&lt;</w:t>
            </w:r>
            <w:r w:rsidR="00840CEF">
              <w:t>1</w:t>
            </w:r>
            <w:r>
              <w:t>.</w:t>
            </w:r>
            <w:r w:rsidR="00840CEF">
              <w:t>0</w:t>
            </w:r>
            <w:r>
              <w:t>&gt;</w:t>
            </w:r>
          </w:p>
        </w:tc>
        <w:tc>
          <w:tcPr>
            <w:tcW w:w="3744" w:type="dxa"/>
          </w:tcPr>
          <w:p w14:paraId="4F3697EC" w14:textId="77777777" w:rsidR="00F81399" w:rsidRDefault="000439F1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7C6F060F" w14:textId="77777777" w:rsidR="00F81399" w:rsidRDefault="000439F1">
            <w:pPr>
              <w:pStyle w:val="Tabletext"/>
            </w:pPr>
            <w:r>
              <w:t>&lt;name&gt;</w:t>
            </w:r>
          </w:p>
        </w:tc>
      </w:tr>
      <w:tr w:rsidR="00F81399" w14:paraId="1839C62E" w14:textId="77777777">
        <w:tc>
          <w:tcPr>
            <w:tcW w:w="2304" w:type="dxa"/>
          </w:tcPr>
          <w:p w14:paraId="547E95A0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173EFE7C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66B588FA" w14:textId="5E046C44" w:rsidR="00F81399" w:rsidRDefault="00372235">
            <w:pPr>
              <w:pStyle w:val="Tabletext"/>
            </w:pPr>
            <w:r>
              <w:t>Đổi version thành 2.0, ngày 15/06/2022</w:t>
            </w:r>
          </w:p>
        </w:tc>
        <w:tc>
          <w:tcPr>
            <w:tcW w:w="2304" w:type="dxa"/>
          </w:tcPr>
          <w:p w14:paraId="5D54C5EC" w14:textId="36EFFC93" w:rsidR="00F81399" w:rsidRDefault="00372235">
            <w:pPr>
              <w:pStyle w:val="Tabletext"/>
            </w:pPr>
            <w:r>
              <w:t>Thịnh</w:t>
            </w:r>
          </w:p>
        </w:tc>
      </w:tr>
      <w:tr w:rsidR="00F81399" w14:paraId="428EA5FB" w14:textId="77777777">
        <w:tc>
          <w:tcPr>
            <w:tcW w:w="2304" w:type="dxa"/>
          </w:tcPr>
          <w:p w14:paraId="7B748536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402752CA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3F9FF80F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76FC27C5" w14:textId="77777777" w:rsidR="00F81399" w:rsidRDefault="00F81399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14:paraId="758259EF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24C1182B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1EC8E44B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1BEACD57" w14:textId="77777777" w:rsidR="00F81399" w:rsidRDefault="00F81399">
            <w:pPr>
              <w:pStyle w:val="Tabletext"/>
            </w:pPr>
          </w:p>
        </w:tc>
      </w:tr>
    </w:tbl>
    <w:p w14:paraId="010E288F" w14:textId="77777777" w:rsidR="00F81399" w:rsidRDefault="00F81399"/>
    <w:p w14:paraId="1736A289" w14:textId="77777777" w:rsidR="00F81399" w:rsidRDefault="000439F1">
      <w:pPr>
        <w:pStyle w:val="Title"/>
      </w:pPr>
      <w:r>
        <w:br w:type="page"/>
      </w:r>
      <w:r>
        <w:lastRenderedPageBreak/>
        <w:t>Table of Contents</w:t>
      </w:r>
    </w:p>
    <w:p w14:paraId="575649C7" w14:textId="3EAE2817" w:rsidR="00E95847" w:rsidRDefault="000439F1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667694">
        <w:rPr>
          <w:noProof/>
        </w:rPr>
        <w:t>4</w:t>
      </w:r>
      <w:r w:rsidR="00E95847">
        <w:rPr>
          <w:noProof/>
        </w:rPr>
        <w:fldChar w:fldCharType="end"/>
      </w:r>
    </w:p>
    <w:p w14:paraId="245935DB" w14:textId="7DA172ED" w:rsidR="00E95847" w:rsidRDefault="00E9584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0D73CEE1" w14:textId="1398A200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ED449AF" w14:textId="41B0F3A4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11B7E0A" w14:textId="077EBDF9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36BF19B4" w14:textId="6060386B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5C49E096" w14:textId="3ABD0DCC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1939BE4D" w14:textId="51B5DADE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57464159" w14:textId="65CEF466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45E812" w14:textId="69933427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E4D43B" w14:textId="160A9317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0EAE9F2C" w14:textId="20D2483E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6</w:t>
      </w:r>
      <w:r>
        <w:rPr>
          <w:noProof/>
        </w:rPr>
        <w:fldChar w:fldCharType="end"/>
      </w:r>
    </w:p>
    <w:p w14:paraId="32333876" w14:textId="5C1D1640" w:rsidR="00F81399" w:rsidRDefault="000439F1">
      <w:pPr>
        <w:pStyle w:val="Title"/>
      </w:pPr>
      <w:r>
        <w:fldChar w:fldCharType="end"/>
      </w:r>
      <w:r>
        <w:br w:type="page"/>
      </w:r>
      <w:r w:rsidR="00D11C83">
        <w:lastRenderedPageBreak/>
        <w:fldChar w:fldCharType="begin"/>
      </w:r>
      <w:r w:rsidR="00D11C83">
        <w:instrText>TITLE  \* MERGEFORMAT</w:instrText>
      </w:r>
      <w:r w:rsidR="00D11C83">
        <w:fldChar w:fldCharType="separate"/>
      </w:r>
      <w:r w:rsidR="00A240EE">
        <w:t>Vision (Small Project)</w:t>
      </w:r>
      <w:r w:rsidR="00D11C83">
        <w:fldChar w:fldCharType="end"/>
      </w:r>
    </w:p>
    <w:p w14:paraId="7209D218" w14:textId="77777777" w:rsidR="00F81399" w:rsidRDefault="000439F1">
      <w:pPr>
        <w:pStyle w:val="Heading1"/>
      </w:pPr>
      <w:bookmarkStart w:id="0" w:name="_Toc456598586"/>
      <w:bookmarkStart w:id="1" w:name="_Toc456600917"/>
      <w:bookmarkStart w:id="2" w:name="_Toc512930904"/>
      <w:bookmarkStart w:id="3" w:name="_Toc105359627"/>
      <w:bookmarkStart w:id="4" w:name="_Toc436203377"/>
      <w:bookmarkStart w:id="5" w:name="_Toc452813577"/>
      <w:r>
        <w:t>Introduction</w:t>
      </w:r>
      <w:bookmarkEnd w:id="0"/>
      <w:bookmarkEnd w:id="1"/>
      <w:bookmarkEnd w:id="2"/>
      <w:bookmarkEnd w:id="3"/>
    </w:p>
    <w:p w14:paraId="41117BF3" w14:textId="1A136488" w:rsidR="007B4232" w:rsidRPr="007B4232" w:rsidRDefault="007B4232" w:rsidP="007B4232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id="6" w:name="_Toc105359628"/>
      <w:bookmarkStart w:id="7" w:name="_Toc512930906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14:paraId="75FCCF8A" w14:textId="7C0403C4" w:rsidR="00F81399" w:rsidRDefault="000439F1" w:rsidP="007B4232">
      <w:pPr>
        <w:pStyle w:val="Heading1"/>
      </w:pPr>
      <w:bookmarkStart w:id="8" w:name="_Toc105359629"/>
      <w:r>
        <w:t>Positioning</w:t>
      </w:r>
      <w:bookmarkEnd w:id="4"/>
      <w:bookmarkEnd w:id="5"/>
      <w:bookmarkEnd w:id="7"/>
      <w:bookmarkEnd w:id="8"/>
    </w:p>
    <w:p w14:paraId="2D39AC0F" w14:textId="47078E7E" w:rsidR="00F81399" w:rsidRDefault="000439F1" w:rsidP="00AD5183">
      <w:pPr>
        <w:pStyle w:val="Heading2"/>
      </w:pPr>
      <w:bookmarkStart w:id="9" w:name="_Toc436203379"/>
      <w:bookmarkStart w:id="10" w:name="_Toc452813579"/>
      <w:bookmarkStart w:id="11" w:name="_Toc512930907"/>
      <w:bookmarkStart w:id="12" w:name="_Toc105359630"/>
      <w:r>
        <w:t>Problem Statement</w:t>
      </w:r>
      <w:bookmarkEnd w:id="9"/>
      <w:bookmarkEnd w:id="10"/>
      <w:bookmarkEnd w:id="11"/>
      <w:bookmarkEnd w:id="12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970"/>
        <w:gridCol w:w="5220"/>
      </w:tblGrid>
      <w:tr w:rsidR="00F81399" w14:paraId="2F5DD10A" w14:textId="77777777"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88A9331" w14:textId="77777777" w:rsidR="00F81399" w:rsidRDefault="000439F1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522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3D8D2E" w14:textId="2B90EFA4" w:rsidR="00F81399" w:rsidRPr="00A277D7" w:rsidRDefault="0084728B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D29305E" w14:textId="26B247DE" w:rsidR="00F81399" w:rsidRDefault="00A277D7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03167C7" w14:textId="633CB8F8" w:rsidR="00F81399" w:rsidRPr="0084728B" w:rsidRDefault="00A946CF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BD4B84C" w14:textId="49271B35" w:rsidR="00F81399" w:rsidRDefault="00A277D7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AF185E" w14:textId="516322D9" w:rsidR="00F81399" w:rsidRPr="00A277D7" w:rsidRDefault="00A277D7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68A96CE7" w14:textId="7C3DD28F" w:rsidR="00F81399" w:rsidRDefault="00A277D7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C3B6C1" w14:textId="217386CB" w:rsidR="00F81399" w:rsidRPr="00272B7D" w:rsidRDefault="0099014D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14:paraId="6141D680" w14:textId="05F4DD53" w:rsidR="00F81399" w:rsidRDefault="000439F1" w:rsidP="00AD5183">
      <w:pPr>
        <w:pStyle w:val="Heading2"/>
      </w:pPr>
      <w:bookmarkStart w:id="13" w:name="_Toc425054392"/>
      <w:bookmarkStart w:id="14" w:name="_Toc422186485"/>
      <w:bookmarkStart w:id="15" w:name="_Toc436203380"/>
      <w:bookmarkStart w:id="16" w:name="_Toc452813580"/>
      <w:bookmarkStart w:id="17" w:name="_Toc512930908"/>
      <w:bookmarkStart w:id="18" w:name="_Toc105359631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790"/>
        <w:gridCol w:w="5400"/>
      </w:tblGrid>
      <w:tr w:rsidR="00F81399" w14:paraId="4E053C5E" w14:textId="77777777"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5CEC4D7" w14:textId="77777777" w:rsidR="00F81399" w:rsidRDefault="000439F1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540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8624BDD" w14:textId="7D8393A9" w:rsidR="00F81399" w:rsidRPr="00AA3E87" w:rsidRDefault="00FE7146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9E9CF3F" w14:textId="77777777" w:rsidR="008D383C" w:rsidRDefault="008D383C" w:rsidP="008D383C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C06958" w14:textId="334B92E5" w:rsidR="008D383C" w:rsidRPr="00272B7D" w:rsidRDefault="008D383C" w:rsidP="008D383C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FBF13A7" w14:textId="77777777" w:rsidR="00F81399" w:rsidRDefault="000439F1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61C914" w14:textId="50AA1B18" w:rsidR="00F81399" w:rsidRPr="008D383C" w:rsidRDefault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="00FE7146" w:rsidRPr="00272B7D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2A9DBA7" w14:textId="77777777" w:rsidR="00F81399" w:rsidRDefault="000439F1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5C4566" w14:textId="4EE9E4A7" w:rsidR="00F81399" w:rsidRPr="00272B7D" w:rsidRDefault="002F0BB4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3249D65" w14:textId="77777777" w:rsidR="00F81399" w:rsidRDefault="000439F1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B6E72F" w14:textId="73A45421" w:rsidR="00F81399" w:rsidRPr="004D66E1" w:rsidRDefault="004D66E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that charge a lot of money to customers.</w:t>
            </w:r>
          </w:p>
        </w:tc>
      </w:tr>
      <w:tr w:rsidR="00F81399" w14:paraId="3F84D249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14:paraId="15AFC6F0" w14:textId="77777777" w:rsidR="00F81399" w:rsidRDefault="000439F1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36FB524" w14:textId="666C5889" w:rsidR="00F81399" w:rsidRPr="00272B7D" w:rsidRDefault="00DC1A88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.</w:t>
            </w:r>
          </w:p>
        </w:tc>
      </w:tr>
    </w:tbl>
    <w:p w14:paraId="180513F9" w14:textId="77777777" w:rsidR="00F81399" w:rsidRDefault="000439F1">
      <w:pPr>
        <w:pStyle w:val="Heading1"/>
      </w:pPr>
      <w:bookmarkStart w:id="19" w:name="_Toc447960005"/>
      <w:bookmarkStart w:id="20" w:name="_Toc452813581"/>
      <w:bookmarkStart w:id="21" w:name="_Toc512930909"/>
      <w:bookmarkStart w:id="22" w:name="_Toc105359632"/>
      <w:bookmarkStart w:id="23" w:name="_Toc436203381"/>
      <w:r>
        <w:t>Stakeholder and User Descriptions</w:t>
      </w:r>
      <w:bookmarkEnd w:id="19"/>
      <w:bookmarkEnd w:id="20"/>
      <w:bookmarkEnd w:id="21"/>
      <w:bookmarkEnd w:id="22"/>
    </w:p>
    <w:p w14:paraId="38E24B8B" w14:textId="2ADCBA26" w:rsidR="00F81399" w:rsidRDefault="000439F1" w:rsidP="00272B7D">
      <w:pPr>
        <w:pStyle w:val="Heading2"/>
      </w:pPr>
      <w:bookmarkStart w:id="24" w:name="_Toc452813583"/>
      <w:bookmarkStart w:id="25" w:name="_Toc512930910"/>
      <w:bookmarkStart w:id="26" w:name="_Toc105359633"/>
      <w:r>
        <w:t>Stakeholder Summary</w:t>
      </w:r>
      <w:bookmarkEnd w:id="24"/>
      <w:bookmarkEnd w:id="25"/>
      <w:bookmarkEnd w:id="26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2898"/>
        <w:gridCol w:w="3960"/>
      </w:tblGrid>
      <w:tr w:rsidR="00F81399" w14:paraId="1E7A64E6" w14:textId="77777777" w:rsidTr="444E618D">
        <w:tc>
          <w:tcPr>
            <w:tcW w:w="1890" w:type="dxa"/>
            <w:shd w:val="clear" w:color="auto" w:fill="000000" w:themeFill="text1"/>
          </w:tcPr>
          <w:p w14:paraId="5C78D821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898" w:type="dxa"/>
            <w:shd w:val="clear" w:color="auto" w:fill="000000" w:themeFill="text1"/>
          </w:tcPr>
          <w:p w14:paraId="23085284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960" w:type="dxa"/>
            <w:shd w:val="clear" w:color="auto" w:fill="000000" w:themeFill="text1"/>
          </w:tcPr>
          <w:p w14:paraId="11525458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14:paraId="63835F2D" w14:textId="77777777" w:rsidTr="444E618D">
        <w:tc>
          <w:tcPr>
            <w:tcW w:w="1890" w:type="dxa"/>
            <w:vAlign w:val="center"/>
          </w:tcPr>
          <w:p w14:paraId="587D967B" w14:textId="0494AC8D" w:rsidR="00F81399" w:rsidRPr="00272B7D" w:rsidRDefault="00E86874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2898" w:type="dxa"/>
            <w:vAlign w:val="center"/>
          </w:tcPr>
          <w:p w14:paraId="6502DF19" w14:textId="576D4473" w:rsidR="00F81399" w:rsidRPr="00272B7D" w:rsidRDefault="00785870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68997DFE" w14:textId="16F2D816" w:rsidR="00F81399" w:rsidRPr="00272B7D" w:rsidRDefault="00E72BA6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film on schedule.</w:t>
            </w:r>
          </w:p>
        </w:tc>
      </w:tr>
      <w:tr w:rsidR="007E51DB" w14:paraId="4B3D31F1" w14:textId="77777777" w:rsidTr="444E618D">
        <w:tc>
          <w:tcPr>
            <w:tcW w:w="1890" w:type="dxa"/>
            <w:vAlign w:val="center"/>
          </w:tcPr>
          <w:p w14:paraId="34EECB3D" w14:textId="49AEFCF1" w:rsidR="007E51DB" w:rsidRPr="00272B7D" w:rsidRDefault="007E51DB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2898" w:type="dxa"/>
            <w:vAlign w:val="center"/>
          </w:tcPr>
          <w:p w14:paraId="47F7A865" w14:textId="4C2F7216" w:rsidR="007E51DB" w:rsidRPr="00272B7D" w:rsidRDefault="004D5E8E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="007E51DB" w:rsidRPr="00272B7D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0303FE3E" w14:textId="0A5DB236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14:paraId="0FF1DF2E" w14:textId="77777777" w:rsidTr="444E618D">
        <w:tc>
          <w:tcPr>
            <w:tcW w:w="1890" w:type="dxa"/>
            <w:vAlign w:val="center"/>
          </w:tcPr>
          <w:p w14:paraId="08D6B7C1" w14:textId="3B347F60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2898" w:type="dxa"/>
            <w:vAlign w:val="center"/>
          </w:tcPr>
          <w:p w14:paraId="30540B01" w14:textId="1814373D" w:rsidR="007E51DB" w:rsidRPr="00272B7D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>Create a website structure, user interface, and maintain it.</w:t>
            </w:r>
          </w:p>
        </w:tc>
        <w:tc>
          <w:tcPr>
            <w:tcW w:w="3960" w:type="dxa"/>
            <w:vAlign w:val="center"/>
          </w:tcPr>
          <w:p w14:paraId="2336FF6E" w14:textId="56D8E92C" w:rsidR="007E51DB" w:rsidRPr="00272B7D" w:rsidRDefault="007E51DB" w:rsidP="444E618D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14:paraId="457C16D5" w14:textId="77777777" w:rsidTr="444E618D">
        <w:tc>
          <w:tcPr>
            <w:tcW w:w="1890" w:type="dxa"/>
            <w:vAlign w:val="center"/>
          </w:tcPr>
          <w:p w14:paraId="591C0A8F" w14:textId="160C4167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2898" w:type="dxa"/>
            <w:vAlign w:val="center"/>
          </w:tcPr>
          <w:p w14:paraId="23CE0238" w14:textId="715E1D3A" w:rsidR="00272B7D" w:rsidRPr="00EE1EEC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3960" w:type="dxa"/>
            <w:vAlign w:val="center"/>
          </w:tcPr>
          <w:p w14:paraId="3137D1E5" w14:textId="7D967446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14:paraId="5A38D00A" w14:textId="4DA1D494" w:rsidR="00F81399" w:rsidRDefault="000439F1" w:rsidP="00AD5183">
      <w:pPr>
        <w:pStyle w:val="Heading2"/>
      </w:pPr>
      <w:bookmarkStart w:id="27" w:name="_Toc452813584"/>
      <w:bookmarkStart w:id="28" w:name="_Toc512930911"/>
      <w:bookmarkStart w:id="29" w:name="_Toc105359634"/>
      <w:r>
        <w:lastRenderedPageBreak/>
        <w:t>User Summary</w:t>
      </w:r>
      <w:bookmarkEnd w:id="27"/>
      <w:bookmarkEnd w:id="28"/>
      <w:bookmarkEnd w:id="29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23"/>
        <w:gridCol w:w="1757"/>
        <w:gridCol w:w="3240"/>
        <w:gridCol w:w="2628"/>
      </w:tblGrid>
      <w:tr w:rsidR="00F81399" w14:paraId="72B7B267" w14:textId="77777777" w:rsidTr="00A24F07">
        <w:trPr>
          <w:trHeight w:val="418"/>
        </w:trPr>
        <w:tc>
          <w:tcPr>
            <w:tcW w:w="1123" w:type="dxa"/>
            <w:shd w:val="solid" w:color="000000" w:fill="FFFFFF"/>
          </w:tcPr>
          <w:p w14:paraId="5091F3D0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57" w:type="dxa"/>
            <w:shd w:val="solid" w:color="000000" w:fill="FFFFFF"/>
          </w:tcPr>
          <w:p w14:paraId="0A4346C9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40" w:type="dxa"/>
            <w:shd w:val="solid" w:color="000000" w:fill="FFFFFF"/>
          </w:tcPr>
          <w:p w14:paraId="51FF46CA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2628" w:type="dxa"/>
            <w:shd w:val="solid" w:color="000000" w:fill="FFFFFF"/>
          </w:tcPr>
          <w:p w14:paraId="494B8EF2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14:paraId="4222516F" w14:textId="77777777" w:rsidTr="00A24F07">
        <w:trPr>
          <w:trHeight w:val="976"/>
        </w:trPr>
        <w:tc>
          <w:tcPr>
            <w:tcW w:w="1123" w:type="dxa"/>
          </w:tcPr>
          <w:p w14:paraId="0C44071E" w14:textId="64E934E3" w:rsidR="00E86874" w:rsidRPr="00A24F07" w:rsidRDefault="00A24F07" w:rsidP="00E8687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757" w:type="dxa"/>
          </w:tcPr>
          <w:p w14:paraId="28D1BA61" w14:textId="772504B4" w:rsidR="00E86874" w:rsidRPr="001A2985" w:rsidRDefault="00F5771F" w:rsidP="00E8687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</w:t>
            </w:r>
            <w:r>
              <w:rPr>
                <w:i w:val="0"/>
                <w:iCs/>
                <w:color w:val="auto"/>
              </w:rPr>
              <w:t>s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about the final product.</w:t>
            </w:r>
          </w:p>
        </w:tc>
        <w:tc>
          <w:tcPr>
            <w:tcW w:w="3240" w:type="dxa"/>
          </w:tcPr>
          <w:p w14:paraId="75E0529E" w14:textId="7A13293E" w:rsidR="00E86874" w:rsidRPr="001A2985" w:rsidRDefault="00E86874" w:rsidP="00E86874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2628" w:type="dxa"/>
          </w:tcPr>
          <w:p w14:paraId="39CE8071" w14:textId="30767300" w:rsidR="00E86874" w:rsidRPr="001A2985" w:rsidRDefault="001A2985" w:rsidP="00E86874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14:paraId="399AD5C2" w14:textId="77777777" w:rsidR="00F81399" w:rsidRDefault="00F81399">
      <w:pPr>
        <w:pStyle w:val="BodyText"/>
      </w:pPr>
    </w:p>
    <w:p w14:paraId="0407436E" w14:textId="77777777" w:rsidR="00F81399" w:rsidRDefault="000439F1">
      <w:pPr>
        <w:pStyle w:val="Heading2"/>
      </w:pPr>
      <w:bookmarkStart w:id="30" w:name="_Toc425054386"/>
      <w:bookmarkStart w:id="31" w:name="_Toc342757864"/>
      <w:bookmarkStart w:id="32" w:name="_Toc346297773"/>
      <w:bookmarkStart w:id="33" w:name="_Toc422186479"/>
      <w:bookmarkStart w:id="34" w:name="_Toc436203384"/>
      <w:bookmarkStart w:id="35" w:name="_Toc452813585"/>
      <w:bookmarkStart w:id="36" w:name="_Toc512930912"/>
      <w:bookmarkStart w:id="37" w:name="_Toc105359635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0185645" w14:textId="1B126FA0" w:rsidR="001A2985" w:rsidRPr="000B32C9" w:rsidRDefault="001A2985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2C7B53" w:rsidRPr="444E618D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14:paraId="59630885" w14:textId="1E96FFDB" w:rsidR="001A2985" w:rsidRDefault="001A2985" w:rsidP="001A2985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="002B5DCA" w:rsidRPr="002B5DCA">
        <w:rPr>
          <w:lang w:val="vi-VN"/>
        </w:rPr>
        <w:t>with 1-5 days spent on each activity depending on the activity's requirements.</w:t>
      </w:r>
    </w:p>
    <w:p w14:paraId="4A989780" w14:textId="6499BF56" w:rsidR="001A2985" w:rsidRPr="000E3658" w:rsidRDefault="00230F70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0E3658" w:rsidRPr="444E618D">
        <w:rPr>
          <w:lang w:val="vi-VN"/>
        </w:rPr>
        <w:t>The user is most likely watching at home or in an indoor location</w:t>
      </w:r>
      <w:r w:rsidR="000E3658">
        <w:t>, on the desktop.</w:t>
      </w:r>
    </w:p>
    <w:p w14:paraId="6445D084" w14:textId="489E1AE1" w:rsidR="00230F70" w:rsidRPr="001A2985" w:rsidRDefault="00230F70" w:rsidP="001A2985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="000E3658" w:rsidRPr="000E3658">
        <w:rPr>
          <w:lang w:val="vi-VN"/>
        </w:rPr>
        <w:t>Every online browser on all desktop platforms.</w:t>
      </w:r>
    </w:p>
    <w:p w14:paraId="4F125A1F" w14:textId="77777777" w:rsidR="00F81399" w:rsidRDefault="00F81399">
      <w:pPr>
        <w:pStyle w:val="BodyText"/>
      </w:pPr>
    </w:p>
    <w:p w14:paraId="0E182B7C" w14:textId="77777777" w:rsidR="00F81399" w:rsidRDefault="000439F1">
      <w:pPr>
        <w:pStyle w:val="Heading2"/>
      </w:pPr>
      <w:bookmarkStart w:id="38" w:name="_Toc452813589"/>
      <w:bookmarkStart w:id="39" w:name="_Toc512930914"/>
      <w:bookmarkStart w:id="40" w:name="_Toc105359636"/>
      <w:r>
        <w:t>Alternatives and Competition</w:t>
      </w:r>
      <w:bookmarkEnd w:id="38"/>
      <w:bookmarkEnd w:id="39"/>
      <w:bookmarkEnd w:id="40"/>
    </w:p>
    <w:p w14:paraId="258CA541" w14:textId="652E4522" w:rsidR="00AB2345" w:rsidRDefault="00AB2345" w:rsidP="00230F70">
      <w:pPr>
        <w:pStyle w:val="BodyText"/>
        <w:ind w:left="0"/>
      </w:pPr>
      <w:r w:rsidRPr="00AB2345">
        <w:t>There are some competitors in the market who compete with our company</w:t>
      </w:r>
      <w:r>
        <w:t xml:space="preserve"> such as:</w:t>
      </w:r>
    </w:p>
    <w:p w14:paraId="4ABFB4C9" w14:textId="24A86233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14:paraId="6B80CB67" w14:textId="52F2AA4D" w:rsidR="00230F70" w:rsidRDefault="00B96042" w:rsidP="00AD5183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tchill</w:t>
      </w:r>
    </w:p>
    <w:p w14:paraId="0AF1173A" w14:textId="427C20A4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14:paraId="701ED06B" w14:textId="2EFD1729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14:paraId="4936B797" w14:textId="3E6E42BB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14:paraId="5324681A" w14:textId="2B1A25CD" w:rsidR="00F77E3B" w:rsidRPr="00D52C9F" w:rsidRDefault="00230F70" w:rsidP="00D52C9F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14:paraId="0570E03A" w14:textId="77777777" w:rsidR="00A97F9A" w:rsidRPr="006A4CD4" w:rsidRDefault="00A97F9A" w:rsidP="006A4CD4">
      <w:pPr>
        <w:pStyle w:val="BodyText"/>
        <w:ind w:left="0"/>
      </w:pPr>
    </w:p>
    <w:p w14:paraId="327B9175" w14:textId="182CADDE" w:rsidR="00712ACB" w:rsidRDefault="000439F1" w:rsidP="002B504C">
      <w:pPr>
        <w:pStyle w:val="Heading1"/>
      </w:pPr>
      <w:bookmarkStart w:id="41" w:name="_Toc436203402"/>
      <w:bookmarkStart w:id="42" w:name="_Toc452813596"/>
      <w:bookmarkStart w:id="43" w:name="_Toc512930918"/>
      <w:bookmarkStart w:id="44" w:name="_Toc105359637"/>
      <w:bookmarkEnd w:id="23"/>
      <w:r>
        <w:t>Product Features</w:t>
      </w:r>
      <w:bookmarkEnd w:id="41"/>
      <w:bookmarkEnd w:id="42"/>
      <w:bookmarkEnd w:id="43"/>
      <w:bookmarkEnd w:id="44"/>
    </w:p>
    <w:p w14:paraId="786C72C8" w14:textId="7BFE01D2" w:rsidR="00DA55E6" w:rsidRDefault="00DA55E6" w:rsidP="00DA55E6">
      <w:pPr>
        <w:pStyle w:val="ListParagraph"/>
        <w:numPr>
          <w:ilvl w:val="0"/>
          <w:numId w:val="34"/>
        </w:numPr>
      </w:pPr>
      <w: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4124"/>
        <w:gridCol w:w="2103"/>
      </w:tblGrid>
      <w:tr w:rsidR="00840616" w:rsidRPr="00154F2E" w14:paraId="1C4529C5" w14:textId="77777777" w:rsidTr="00021C30">
        <w:tc>
          <w:tcPr>
            <w:tcW w:w="968" w:type="dxa"/>
            <w:shd w:val="clear" w:color="auto" w:fill="000000" w:themeFill="text1"/>
          </w:tcPr>
          <w:p w14:paraId="2A2D49E9" w14:textId="77777777" w:rsidR="00840616" w:rsidRPr="00154F2E" w:rsidRDefault="00840616" w:rsidP="00021C30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</w:tcPr>
          <w:p w14:paraId="26793D32" w14:textId="77777777" w:rsidR="00840616" w:rsidRPr="00154F2E" w:rsidRDefault="00840616" w:rsidP="00021C30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4124" w:type="dxa"/>
            <w:shd w:val="clear" w:color="auto" w:fill="000000" w:themeFill="text1"/>
          </w:tcPr>
          <w:p w14:paraId="142D80EE" w14:textId="77777777" w:rsidR="00840616" w:rsidRPr="00154F2E" w:rsidRDefault="00840616" w:rsidP="00021C30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</w:tcPr>
          <w:p w14:paraId="30B7F52A" w14:textId="77777777" w:rsidR="00840616" w:rsidRPr="00154F2E" w:rsidRDefault="00840616" w:rsidP="00021C30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840616" w:rsidRPr="00B96042" w14:paraId="6AEB6490" w14:textId="77777777" w:rsidTr="00021C30">
        <w:tc>
          <w:tcPr>
            <w:tcW w:w="968" w:type="dxa"/>
          </w:tcPr>
          <w:p w14:paraId="2460386B" w14:textId="58486678" w:rsidR="00BB0C8E" w:rsidRPr="00B96042" w:rsidRDefault="00840616" w:rsidP="00021C30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1A613026" w14:textId="02BE5638" w:rsidR="00840616" w:rsidRPr="00986CF3" w:rsidRDefault="00986CF3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4124" w:type="dxa"/>
          </w:tcPr>
          <w:p w14:paraId="1D80DC07" w14:textId="4A0F7C57" w:rsidR="00840616" w:rsidRPr="00895ED9" w:rsidRDefault="00895ED9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ontrolling </w:t>
            </w:r>
            <w:r w:rsidR="003F0E98">
              <w:rPr>
                <w:iCs/>
              </w:rPr>
              <w:t xml:space="preserve">all user’s </w:t>
            </w:r>
            <w:r w:rsidR="001B15F4">
              <w:rPr>
                <w:iCs/>
              </w:rPr>
              <w:t>basic and</w:t>
            </w:r>
            <w:r w:rsidR="0029567F">
              <w:rPr>
                <w:iCs/>
              </w:rPr>
              <w:t xml:space="preserve"> extra information.</w:t>
            </w:r>
          </w:p>
        </w:tc>
        <w:tc>
          <w:tcPr>
            <w:tcW w:w="2103" w:type="dxa"/>
          </w:tcPr>
          <w:p w14:paraId="7385B130" w14:textId="6F00D0E2" w:rsidR="00BB0C8E" w:rsidRPr="00BB0C8E" w:rsidRDefault="00C12BB1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edium</w:t>
            </w:r>
          </w:p>
        </w:tc>
      </w:tr>
      <w:tr w:rsidR="00BB0C8E" w:rsidRPr="00B96042" w14:paraId="3BFC6B90" w14:textId="77777777" w:rsidTr="00021C30">
        <w:tc>
          <w:tcPr>
            <w:tcW w:w="968" w:type="dxa"/>
          </w:tcPr>
          <w:p w14:paraId="2FE5BA1D" w14:textId="41DEA33D" w:rsidR="00BB0C8E" w:rsidRPr="00DE3318" w:rsidRDefault="00DE3318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</w:tcPr>
          <w:p w14:paraId="1B21C80C" w14:textId="34B9CA5D" w:rsidR="00BB0C8E" w:rsidRDefault="002B2A6C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="00832793" w:rsidRPr="00832793">
              <w:rPr>
                <w:iCs/>
              </w:rPr>
              <w:t>ser's comment moderation</w:t>
            </w:r>
          </w:p>
        </w:tc>
        <w:tc>
          <w:tcPr>
            <w:tcW w:w="4124" w:type="dxa"/>
          </w:tcPr>
          <w:p w14:paraId="7A044235" w14:textId="603AD9D0" w:rsidR="00BB0C8E" w:rsidRDefault="00394FF5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derating every user’s comments, checking if there are any inpropriate comments.</w:t>
            </w:r>
          </w:p>
        </w:tc>
        <w:tc>
          <w:tcPr>
            <w:tcW w:w="2103" w:type="dxa"/>
          </w:tcPr>
          <w:p w14:paraId="106CE0E5" w14:textId="7B036294" w:rsidR="00BB0C8E" w:rsidRDefault="00394FF5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BB0C8E" w:rsidRPr="00B96042" w14:paraId="24502051" w14:textId="77777777" w:rsidTr="00021C30">
        <w:tc>
          <w:tcPr>
            <w:tcW w:w="968" w:type="dxa"/>
          </w:tcPr>
          <w:p w14:paraId="1BECC6B5" w14:textId="61CBF0DF" w:rsidR="00BB0C8E" w:rsidRPr="00394FF5" w:rsidRDefault="00394FF5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61" w:type="dxa"/>
          </w:tcPr>
          <w:p w14:paraId="658FDB4D" w14:textId="0A9D5DFD" w:rsidR="00BB0C8E" w:rsidRDefault="00F32304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4124" w:type="dxa"/>
          </w:tcPr>
          <w:p w14:paraId="5ADD1919" w14:textId="232DBA79" w:rsidR="00BB0C8E" w:rsidRDefault="00511AF6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Controlling all movie</w:t>
            </w:r>
            <w:r w:rsidR="00994078">
              <w:rPr>
                <w:iCs/>
              </w:rPr>
              <w:t xml:space="preserve"> lists</w:t>
            </w:r>
            <w:r w:rsidR="002B2A6C">
              <w:rPr>
                <w:iCs/>
              </w:rPr>
              <w:t>.</w:t>
            </w:r>
          </w:p>
        </w:tc>
        <w:tc>
          <w:tcPr>
            <w:tcW w:w="2103" w:type="dxa"/>
          </w:tcPr>
          <w:p w14:paraId="6F18C525" w14:textId="664E78BC" w:rsidR="00BB0C8E" w:rsidRDefault="00C12BB1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  <w:tr w:rsidR="00BB0C8E" w:rsidRPr="00B96042" w14:paraId="4B276C89" w14:textId="77777777" w:rsidTr="00021C30">
        <w:tc>
          <w:tcPr>
            <w:tcW w:w="968" w:type="dxa"/>
          </w:tcPr>
          <w:p w14:paraId="0948742E" w14:textId="2C7E19B2" w:rsidR="00BB0C8E" w:rsidRPr="00367ECF" w:rsidRDefault="00367ECF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661" w:type="dxa"/>
          </w:tcPr>
          <w:p w14:paraId="3B9DABEE" w14:textId="3D3091E6" w:rsidR="00BB0C8E" w:rsidRDefault="00614252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4124" w:type="dxa"/>
          </w:tcPr>
          <w:p w14:paraId="2AD98B2D" w14:textId="766B8EF9" w:rsidR="00BB0C8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Receiving every feedback of users.</w:t>
            </w:r>
          </w:p>
        </w:tc>
        <w:tc>
          <w:tcPr>
            <w:tcW w:w="2103" w:type="dxa"/>
          </w:tcPr>
          <w:p w14:paraId="76BCFC49" w14:textId="485879D6" w:rsidR="00BB0C8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C1AFE" w:rsidRPr="00B96042" w14:paraId="28BA44A8" w14:textId="77777777" w:rsidTr="00021C30">
        <w:tc>
          <w:tcPr>
            <w:tcW w:w="968" w:type="dxa"/>
          </w:tcPr>
          <w:p w14:paraId="6EAF7A19" w14:textId="5336E9A6" w:rsidR="00CC1AF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661" w:type="dxa"/>
          </w:tcPr>
          <w:p w14:paraId="5CEBF9E8" w14:textId="3A907EAD" w:rsidR="00CC1AF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4124" w:type="dxa"/>
          </w:tcPr>
          <w:p w14:paraId="63DF179D" w14:textId="4FDD2A6D" w:rsidR="00CC1AF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raphic User Interface for Admin</w:t>
            </w:r>
          </w:p>
        </w:tc>
        <w:tc>
          <w:tcPr>
            <w:tcW w:w="2103" w:type="dxa"/>
          </w:tcPr>
          <w:p w14:paraId="0099D62E" w14:textId="45421707" w:rsidR="00CC1AF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</w:tbl>
    <w:p w14:paraId="38098E54" w14:textId="77777777" w:rsidR="00840616" w:rsidRDefault="00840616" w:rsidP="00840616">
      <w:pPr>
        <w:ind w:left="360"/>
      </w:pPr>
    </w:p>
    <w:p w14:paraId="7CDBED19" w14:textId="77777777" w:rsidR="00CC1AFE" w:rsidRDefault="00CC1AFE">
      <w:pPr>
        <w:widowControl/>
        <w:spacing w:line="240" w:lineRule="auto"/>
      </w:pPr>
      <w:r>
        <w:br w:type="page"/>
      </w:r>
    </w:p>
    <w:p w14:paraId="7C462603" w14:textId="5329923C" w:rsidR="00840616" w:rsidRPr="00DA55E6" w:rsidRDefault="00CC1AFE" w:rsidP="00CC1AFE">
      <w:pPr>
        <w:pStyle w:val="ListParagraph"/>
        <w:numPr>
          <w:ilvl w:val="0"/>
          <w:numId w:val="34"/>
        </w:numPr>
      </w:pPr>
      <w:r>
        <w:lastRenderedPageBreak/>
        <w:t>Use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0"/>
        <w:gridCol w:w="1727"/>
        <w:gridCol w:w="4085"/>
        <w:gridCol w:w="2084"/>
      </w:tblGrid>
      <w:tr w:rsidR="00712ACB" w:rsidRPr="00712ACB" w14:paraId="5D67272F" w14:textId="77777777" w:rsidTr="007E16C5">
        <w:tc>
          <w:tcPr>
            <w:tcW w:w="960" w:type="dxa"/>
            <w:shd w:val="clear" w:color="auto" w:fill="000000" w:themeFill="text1"/>
            <w:vAlign w:val="center"/>
          </w:tcPr>
          <w:p w14:paraId="498802AE" w14:textId="77777777" w:rsidR="00712ACB" w:rsidRPr="00154F2E" w:rsidRDefault="00712ACB" w:rsidP="007E16C5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727" w:type="dxa"/>
            <w:shd w:val="clear" w:color="auto" w:fill="000000" w:themeFill="text1"/>
            <w:vAlign w:val="center"/>
          </w:tcPr>
          <w:p w14:paraId="01DBAA80" w14:textId="11B1BC5A" w:rsidR="00712ACB" w:rsidRPr="00154F2E" w:rsidRDefault="00712ACB" w:rsidP="007E16C5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 w:rsidR="00E53655">
              <w:rPr>
                <w:b/>
                <w:bCs/>
                <w:iCs/>
              </w:rPr>
              <w:t>s</w:t>
            </w:r>
          </w:p>
        </w:tc>
        <w:tc>
          <w:tcPr>
            <w:tcW w:w="4085" w:type="dxa"/>
            <w:shd w:val="clear" w:color="auto" w:fill="000000" w:themeFill="text1"/>
            <w:vAlign w:val="center"/>
          </w:tcPr>
          <w:p w14:paraId="6328A972" w14:textId="77777777" w:rsidR="00712ACB" w:rsidRPr="00154F2E" w:rsidRDefault="00712ACB" w:rsidP="007E16C5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084" w:type="dxa"/>
            <w:shd w:val="clear" w:color="auto" w:fill="000000" w:themeFill="text1"/>
            <w:vAlign w:val="center"/>
          </w:tcPr>
          <w:p w14:paraId="29F9560E" w14:textId="77777777" w:rsidR="00712ACB" w:rsidRPr="00154F2E" w:rsidRDefault="00712ACB" w:rsidP="007E16C5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712ACB" w:rsidRPr="00712ACB" w14:paraId="48001252" w14:textId="77777777" w:rsidTr="004E0E4F">
        <w:tc>
          <w:tcPr>
            <w:tcW w:w="960" w:type="dxa"/>
          </w:tcPr>
          <w:p w14:paraId="59571695" w14:textId="19CA9FCF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727" w:type="dxa"/>
            <w:vAlign w:val="center"/>
          </w:tcPr>
          <w:p w14:paraId="7D0A2A2B" w14:textId="07945253" w:rsidR="00712ACB" w:rsidRPr="00FA7BC5" w:rsidRDefault="00A74C4F" w:rsidP="004E0E4F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Log in</w:t>
            </w:r>
            <w:r w:rsidR="00792319"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/</w:t>
            </w:r>
            <w:r w:rsidR="00792319"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sign up</w:t>
            </w:r>
            <w:r w:rsidR="00792319">
              <w:rPr>
                <w:iCs/>
              </w:rPr>
              <w:t xml:space="preserve"> </w:t>
            </w:r>
            <w:r w:rsidR="00FA7BC5">
              <w:rPr>
                <w:iCs/>
              </w:rPr>
              <w:t>/</w:t>
            </w:r>
            <w:r w:rsidR="00792319">
              <w:rPr>
                <w:iCs/>
              </w:rPr>
              <w:t xml:space="preserve"> </w:t>
            </w:r>
            <w:r w:rsidR="008853F5">
              <w:rPr>
                <w:iCs/>
              </w:rPr>
              <w:t>Log</w:t>
            </w:r>
            <w:r w:rsidR="00FA7BC5">
              <w:rPr>
                <w:iCs/>
              </w:rPr>
              <w:t xml:space="preserve"> out</w:t>
            </w:r>
            <w:r w:rsidR="008853F5">
              <w:rPr>
                <w:iCs/>
              </w:rPr>
              <w:t>.</w:t>
            </w:r>
          </w:p>
        </w:tc>
        <w:tc>
          <w:tcPr>
            <w:tcW w:w="4085" w:type="dxa"/>
            <w:vAlign w:val="center"/>
          </w:tcPr>
          <w:p w14:paraId="0A009DDF" w14:textId="248F2FEE" w:rsidR="00712ACB" w:rsidRPr="00B96042" w:rsidRDefault="00697CB1" w:rsidP="004E0E4F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</w:t>
            </w:r>
            <w:r w:rsidR="00FD3E0C">
              <w:rPr>
                <w:iCs/>
              </w:rPr>
              <w:t>ing</w:t>
            </w:r>
            <w:r w:rsidRPr="00697CB1">
              <w:rPr>
                <w:iCs/>
                <w:lang w:val="vi-VN"/>
              </w:rPr>
              <w:t xml:space="preserve"> a user account to store information for website recommendations.</w:t>
            </w:r>
          </w:p>
        </w:tc>
        <w:tc>
          <w:tcPr>
            <w:tcW w:w="2084" w:type="dxa"/>
            <w:vAlign w:val="center"/>
          </w:tcPr>
          <w:p w14:paraId="54B53D5E" w14:textId="13C5E2F4" w:rsidR="00712ACB" w:rsidRPr="00B96042" w:rsidRDefault="00A74C4F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ED0A76" w:rsidRPr="00712ACB" w14:paraId="2535A08E" w14:textId="77777777" w:rsidTr="004E0E4F">
        <w:tc>
          <w:tcPr>
            <w:tcW w:w="960" w:type="dxa"/>
          </w:tcPr>
          <w:p w14:paraId="45CB9F18" w14:textId="5860ACF6" w:rsidR="00ED0A76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727" w:type="dxa"/>
            <w:vAlign w:val="center"/>
          </w:tcPr>
          <w:p w14:paraId="2FA32440" w14:textId="5F96114B" w:rsidR="00ED0A76" w:rsidRPr="00B96042" w:rsidRDefault="00ED0A76" w:rsidP="004E0E4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4085" w:type="dxa"/>
            <w:vAlign w:val="center"/>
          </w:tcPr>
          <w:p w14:paraId="20B27E7F" w14:textId="5E5C6D37" w:rsidR="00ED0A76" w:rsidRPr="003C7C19" w:rsidRDefault="00ED0A76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>User information tab</w:t>
            </w:r>
          </w:p>
        </w:tc>
        <w:tc>
          <w:tcPr>
            <w:tcW w:w="2084" w:type="dxa"/>
            <w:vAlign w:val="center"/>
          </w:tcPr>
          <w:p w14:paraId="7AABA068" w14:textId="5C1ED18F" w:rsidR="00ED0A76" w:rsidRPr="00B96042" w:rsidRDefault="00ED0A76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ED0A76" w:rsidRPr="00712ACB" w14:paraId="61EB7BB0" w14:textId="77777777" w:rsidTr="004E0E4F">
        <w:tc>
          <w:tcPr>
            <w:tcW w:w="960" w:type="dxa"/>
          </w:tcPr>
          <w:p w14:paraId="30B3D2B7" w14:textId="24A78EC4" w:rsidR="00ED0A76" w:rsidRPr="00947A94" w:rsidRDefault="00947A94" w:rsidP="00ED0A76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727" w:type="dxa"/>
            <w:vAlign w:val="center"/>
          </w:tcPr>
          <w:p w14:paraId="7DA78407" w14:textId="729957F1" w:rsidR="00ED0A76" w:rsidRPr="00B96042" w:rsidRDefault="00ED0A76" w:rsidP="004E0E4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4085" w:type="dxa"/>
            <w:vAlign w:val="center"/>
          </w:tcPr>
          <w:p w14:paraId="1E8100AC" w14:textId="69C85CE3" w:rsidR="00ED0A76" w:rsidRDefault="003D74EE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Making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  <w:tc>
          <w:tcPr>
            <w:tcW w:w="2084" w:type="dxa"/>
            <w:vAlign w:val="center"/>
          </w:tcPr>
          <w:p w14:paraId="56039156" w14:textId="45D90532" w:rsidR="00ED0A76" w:rsidRPr="003D74EE" w:rsidRDefault="003D74EE" w:rsidP="004E0E4F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ED0A76" w:rsidRPr="00712ACB" w14:paraId="258D3FA9" w14:textId="77777777" w:rsidTr="004E0E4F">
        <w:tc>
          <w:tcPr>
            <w:tcW w:w="960" w:type="dxa"/>
          </w:tcPr>
          <w:p w14:paraId="15122497" w14:textId="683D2376" w:rsidR="00ED0A76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727" w:type="dxa"/>
            <w:vAlign w:val="center"/>
          </w:tcPr>
          <w:p w14:paraId="74126F39" w14:textId="63D37E2B" w:rsidR="00ED0A76" w:rsidRPr="00B96042" w:rsidRDefault="00ED0A76" w:rsidP="004E0E4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4085" w:type="dxa"/>
            <w:vAlign w:val="center"/>
          </w:tcPr>
          <w:p w14:paraId="0241CAA8" w14:textId="3CCD9D28" w:rsidR="00ED0A76" w:rsidRPr="00673CEA" w:rsidRDefault="00ED0A76" w:rsidP="004E0E4F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Basic pricing for user </w:t>
            </w:r>
            <w:r w:rsidR="00673CEA" w:rsidRPr="00673CEA">
              <w:rPr>
                <w:iCs/>
                <w:lang w:val="vi-VN"/>
              </w:rPr>
              <w:t>for additional content</w:t>
            </w:r>
            <w:r w:rsidR="00673CEA">
              <w:rPr>
                <w:iCs/>
              </w:rPr>
              <w:t>.</w:t>
            </w:r>
          </w:p>
        </w:tc>
        <w:tc>
          <w:tcPr>
            <w:tcW w:w="2084" w:type="dxa"/>
            <w:vAlign w:val="center"/>
          </w:tcPr>
          <w:p w14:paraId="310846B4" w14:textId="00175218" w:rsidR="002A5928" w:rsidRPr="00B96042" w:rsidRDefault="00ED0A76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201FA" w:rsidRPr="00712ACB" w14:paraId="23B8F10E" w14:textId="77777777" w:rsidTr="004E0E4F">
        <w:tc>
          <w:tcPr>
            <w:tcW w:w="960" w:type="dxa"/>
          </w:tcPr>
          <w:p w14:paraId="6E5FC3D2" w14:textId="29656002" w:rsidR="008201FA" w:rsidRPr="00947A94" w:rsidRDefault="008201FA" w:rsidP="008201FA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 w:rsidR="00947A94">
              <w:rPr>
                <w:iCs/>
              </w:rPr>
              <w:t>5</w:t>
            </w:r>
          </w:p>
        </w:tc>
        <w:tc>
          <w:tcPr>
            <w:tcW w:w="1727" w:type="dxa"/>
            <w:vAlign w:val="center"/>
          </w:tcPr>
          <w:p w14:paraId="6AE848E5" w14:textId="729CFE3C" w:rsidR="008201FA" w:rsidRPr="00B96042" w:rsidRDefault="008201FA" w:rsidP="004E0E4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085" w:type="dxa"/>
            <w:vAlign w:val="center"/>
          </w:tcPr>
          <w:p w14:paraId="6C4171E6" w14:textId="0BD2462D" w:rsidR="008201FA" w:rsidRPr="00B96042" w:rsidRDefault="008201FA" w:rsidP="004E0E4F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2084" w:type="dxa"/>
            <w:vAlign w:val="center"/>
          </w:tcPr>
          <w:p w14:paraId="25BB765F" w14:textId="1CDAE1ED" w:rsidR="008201FA" w:rsidRPr="00B96042" w:rsidRDefault="008201FA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9A762A" w:rsidRPr="00712ACB" w14:paraId="20BBDAAD" w14:textId="77777777" w:rsidTr="004E0E4F">
        <w:tc>
          <w:tcPr>
            <w:tcW w:w="960" w:type="dxa"/>
          </w:tcPr>
          <w:p w14:paraId="4926D90C" w14:textId="15CD25B4" w:rsidR="00947A94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727" w:type="dxa"/>
            <w:vAlign w:val="center"/>
          </w:tcPr>
          <w:p w14:paraId="726180D1" w14:textId="71EBBF61" w:rsidR="009A762A" w:rsidRPr="005169FB" w:rsidRDefault="005169FB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4085" w:type="dxa"/>
            <w:vAlign w:val="center"/>
          </w:tcPr>
          <w:p w14:paraId="2197BB80" w14:textId="0700404D" w:rsidR="009A762A" w:rsidRDefault="003403AC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Allowing users to </w:t>
            </w:r>
            <w:r w:rsidR="00CE2498">
              <w:rPr>
                <w:iCs/>
              </w:rPr>
              <w:t>watch the movie.</w:t>
            </w:r>
          </w:p>
        </w:tc>
        <w:tc>
          <w:tcPr>
            <w:tcW w:w="2084" w:type="dxa"/>
            <w:vAlign w:val="center"/>
          </w:tcPr>
          <w:p w14:paraId="5500F4CA" w14:textId="320D87AC" w:rsidR="009A762A" w:rsidRPr="00CE2498" w:rsidRDefault="00CE2498" w:rsidP="004E0E4F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</w:tr>
      <w:tr w:rsidR="00F82132" w:rsidRPr="00712ACB" w14:paraId="1D761656" w14:textId="77777777" w:rsidTr="004E0E4F">
        <w:tc>
          <w:tcPr>
            <w:tcW w:w="960" w:type="dxa"/>
          </w:tcPr>
          <w:p w14:paraId="60B93E2A" w14:textId="0B6B4957" w:rsidR="00F82132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727" w:type="dxa"/>
            <w:vAlign w:val="center"/>
          </w:tcPr>
          <w:p w14:paraId="3D92CCD1" w14:textId="7458F0AE" w:rsidR="00F82132" w:rsidRDefault="00D628B2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4085" w:type="dxa"/>
            <w:vAlign w:val="center"/>
          </w:tcPr>
          <w:p w14:paraId="43C8358F" w14:textId="2FF76259" w:rsidR="00F82132" w:rsidRDefault="00D628B2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ving to the next/previous film.</w:t>
            </w:r>
          </w:p>
        </w:tc>
        <w:tc>
          <w:tcPr>
            <w:tcW w:w="2084" w:type="dxa"/>
            <w:vAlign w:val="center"/>
          </w:tcPr>
          <w:p w14:paraId="72BB7B4C" w14:textId="034691E0" w:rsidR="00F82132" w:rsidRDefault="00D628B2" w:rsidP="004E0E4F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3F4FC0" w:rsidRPr="00712ACB" w14:paraId="06791F5A" w14:textId="77777777" w:rsidTr="004E0E4F">
        <w:tc>
          <w:tcPr>
            <w:tcW w:w="960" w:type="dxa"/>
          </w:tcPr>
          <w:p w14:paraId="3D11CB27" w14:textId="1CEF11A0" w:rsidR="003F4FC0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727" w:type="dxa"/>
            <w:vAlign w:val="center"/>
          </w:tcPr>
          <w:p w14:paraId="6EAB58E1" w14:textId="1B3999EE" w:rsidR="003F4FC0" w:rsidRDefault="003F4FC0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4085" w:type="dxa"/>
            <w:vAlign w:val="center"/>
          </w:tcPr>
          <w:p w14:paraId="3E7D950B" w14:textId="7703946E" w:rsidR="003F4FC0" w:rsidRDefault="003F4FC0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Bookmark</w:t>
            </w:r>
            <w:r w:rsidR="00CD612E">
              <w:rPr>
                <w:iCs/>
              </w:rPr>
              <w:t>ing</w:t>
            </w:r>
            <w:r>
              <w:rPr>
                <w:iCs/>
              </w:rPr>
              <w:t xml:space="preserve"> the remaining time when user don’t want to </w:t>
            </w:r>
            <w:r w:rsidR="00CD612E">
              <w:rPr>
                <w:iCs/>
              </w:rPr>
              <w:t>watch more.</w:t>
            </w:r>
          </w:p>
        </w:tc>
        <w:tc>
          <w:tcPr>
            <w:tcW w:w="2084" w:type="dxa"/>
            <w:vAlign w:val="center"/>
          </w:tcPr>
          <w:p w14:paraId="72CB90A6" w14:textId="6C7211AA" w:rsidR="003F4FC0" w:rsidRDefault="00CD612E" w:rsidP="004E0E4F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3F4FC0" w:rsidRPr="00712ACB" w14:paraId="6714F179" w14:textId="77777777" w:rsidTr="004E0E4F">
        <w:tc>
          <w:tcPr>
            <w:tcW w:w="960" w:type="dxa"/>
          </w:tcPr>
          <w:p w14:paraId="0A256BAD" w14:textId="522EF78B" w:rsidR="003F4FC0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727" w:type="dxa"/>
            <w:vAlign w:val="center"/>
          </w:tcPr>
          <w:p w14:paraId="58A08B9C" w14:textId="6635B90E" w:rsidR="003F4FC0" w:rsidRPr="003F4FC0" w:rsidRDefault="003F4FC0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4085" w:type="dxa"/>
            <w:vAlign w:val="center"/>
          </w:tcPr>
          <w:p w14:paraId="2218CF9E" w14:textId="6B45DA5A" w:rsidR="003F4FC0" w:rsidRDefault="0061056F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Allowing user to </w:t>
            </w:r>
            <w:r w:rsidR="000D24A2">
              <w:rPr>
                <w:iCs/>
              </w:rPr>
              <w:t>change the resolution of the film.</w:t>
            </w:r>
          </w:p>
        </w:tc>
        <w:tc>
          <w:tcPr>
            <w:tcW w:w="2084" w:type="dxa"/>
            <w:vAlign w:val="center"/>
          </w:tcPr>
          <w:p w14:paraId="2CE1A21D" w14:textId="7BEA1F5C" w:rsidR="003F4FC0" w:rsidRDefault="000D24A2" w:rsidP="004E0E4F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0D24A2" w:rsidRPr="00712ACB" w14:paraId="170D2407" w14:textId="77777777" w:rsidTr="004E0E4F">
        <w:tc>
          <w:tcPr>
            <w:tcW w:w="960" w:type="dxa"/>
          </w:tcPr>
          <w:p w14:paraId="54816576" w14:textId="746482E4" w:rsidR="000D24A2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727" w:type="dxa"/>
            <w:vAlign w:val="center"/>
          </w:tcPr>
          <w:p w14:paraId="031E312B" w14:textId="6274AFEB" w:rsidR="000D24A2" w:rsidRDefault="000D24A2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4085" w:type="dxa"/>
            <w:vAlign w:val="center"/>
          </w:tcPr>
          <w:p w14:paraId="3850F52B" w14:textId="23DA7DAA" w:rsidR="000D24A2" w:rsidRDefault="000D24A2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Allowing user to adjust the </w:t>
            </w:r>
            <w:r w:rsidR="008E774D">
              <w:rPr>
                <w:iCs/>
              </w:rPr>
              <w:t>volume.</w:t>
            </w:r>
          </w:p>
        </w:tc>
        <w:tc>
          <w:tcPr>
            <w:tcW w:w="2084" w:type="dxa"/>
            <w:vAlign w:val="center"/>
          </w:tcPr>
          <w:p w14:paraId="14DA5575" w14:textId="6949B94D" w:rsidR="000D24A2" w:rsidRDefault="008E774D" w:rsidP="004E0E4F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994009" w:rsidRPr="00712ACB" w14:paraId="6F37C4ED" w14:textId="77777777" w:rsidTr="004E0E4F">
        <w:tc>
          <w:tcPr>
            <w:tcW w:w="960" w:type="dxa"/>
          </w:tcPr>
          <w:p w14:paraId="6FFBC007" w14:textId="0FB33E73" w:rsidR="00994009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727" w:type="dxa"/>
            <w:vAlign w:val="center"/>
          </w:tcPr>
          <w:p w14:paraId="2802CF98" w14:textId="7F27F7D7" w:rsidR="00994009" w:rsidRDefault="00CF2EDC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4085" w:type="dxa"/>
            <w:vAlign w:val="center"/>
          </w:tcPr>
          <w:p w14:paraId="0EE2C839" w14:textId="37AA08ED" w:rsidR="00994009" w:rsidRDefault="00572CF2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comment at any film.</w:t>
            </w:r>
          </w:p>
        </w:tc>
        <w:tc>
          <w:tcPr>
            <w:tcW w:w="2084" w:type="dxa"/>
            <w:vAlign w:val="center"/>
          </w:tcPr>
          <w:p w14:paraId="2D27E98E" w14:textId="005E011F" w:rsidR="00994009" w:rsidRDefault="00572CF2" w:rsidP="004E0E4F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786E55" w:rsidRPr="00712ACB" w14:paraId="02AE929E" w14:textId="77777777" w:rsidTr="004E0E4F">
        <w:tc>
          <w:tcPr>
            <w:tcW w:w="960" w:type="dxa"/>
          </w:tcPr>
          <w:p w14:paraId="35332AAC" w14:textId="53AC90DC" w:rsidR="00786E55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727" w:type="dxa"/>
            <w:vAlign w:val="center"/>
          </w:tcPr>
          <w:p w14:paraId="06F8D1D8" w14:textId="48440D6D" w:rsidR="00786E55" w:rsidRDefault="00786E55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4085" w:type="dxa"/>
            <w:vAlign w:val="center"/>
          </w:tcPr>
          <w:p w14:paraId="1296F847" w14:textId="292A55BA" w:rsidR="00786E55" w:rsidRDefault="00786E55" w:rsidP="004E0E4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react the film.</w:t>
            </w:r>
          </w:p>
        </w:tc>
        <w:tc>
          <w:tcPr>
            <w:tcW w:w="2084" w:type="dxa"/>
            <w:vAlign w:val="center"/>
          </w:tcPr>
          <w:p w14:paraId="44BF8719" w14:textId="0606DB55" w:rsidR="00786E55" w:rsidRDefault="00786E55" w:rsidP="004E0E4F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201FA" w:rsidRPr="00712ACB" w14:paraId="400CCFF4" w14:textId="77777777" w:rsidTr="004E0E4F">
        <w:tc>
          <w:tcPr>
            <w:tcW w:w="960" w:type="dxa"/>
          </w:tcPr>
          <w:p w14:paraId="7AA4D22F" w14:textId="437978D7" w:rsidR="008201FA" w:rsidRPr="00947A94" w:rsidRDefault="00947A94" w:rsidP="008201FA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727" w:type="dxa"/>
            <w:vAlign w:val="center"/>
          </w:tcPr>
          <w:p w14:paraId="20204C70" w14:textId="16BFB4F7" w:rsidR="008201FA" w:rsidRPr="00786E55" w:rsidRDefault="008201FA" w:rsidP="004E0E4F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085" w:type="dxa"/>
            <w:vAlign w:val="center"/>
          </w:tcPr>
          <w:p w14:paraId="122125CE" w14:textId="1AD6CE45" w:rsidR="008201FA" w:rsidRPr="00B96042" w:rsidRDefault="008201FA" w:rsidP="004E0E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</w:p>
        </w:tc>
        <w:tc>
          <w:tcPr>
            <w:tcW w:w="2084" w:type="dxa"/>
            <w:vAlign w:val="center"/>
          </w:tcPr>
          <w:p w14:paraId="1CB3FD65" w14:textId="15C45806" w:rsidR="008201FA" w:rsidRPr="00B96042" w:rsidRDefault="008201FA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201FA" w:rsidRPr="00712ACB" w14:paraId="39ABAC22" w14:textId="77777777" w:rsidTr="004E0E4F">
        <w:tc>
          <w:tcPr>
            <w:tcW w:w="960" w:type="dxa"/>
          </w:tcPr>
          <w:p w14:paraId="0FE3DD0D" w14:textId="56B1774C" w:rsidR="008201FA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727" w:type="dxa"/>
            <w:vAlign w:val="center"/>
          </w:tcPr>
          <w:p w14:paraId="33A3E802" w14:textId="08BA0BEB" w:rsidR="008201FA" w:rsidRPr="00431BBE" w:rsidRDefault="008201FA" w:rsidP="004E0E4F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 w:rsidR="00431BBE">
              <w:rPr>
                <w:iCs/>
              </w:rPr>
              <w:t xml:space="preserve"> </w:t>
            </w:r>
            <w:r w:rsidR="00431BBE" w:rsidRPr="00431BBE">
              <w:rPr>
                <w:iCs/>
              </w:rPr>
              <w:t>for upcoming film from theater</w:t>
            </w:r>
          </w:p>
        </w:tc>
        <w:tc>
          <w:tcPr>
            <w:tcW w:w="4085" w:type="dxa"/>
            <w:vAlign w:val="center"/>
          </w:tcPr>
          <w:p w14:paraId="3208559E" w14:textId="715158AA" w:rsidR="008201FA" w:rsidRPr="00F17DDF" w:rsidRDefault="008201FA" w:rsidP="004E0E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2084" w:type="dxa"/>
            <w:vAlign w:val="center"/>
          </w:tcPr>
          <w:p w14:paraId="04C94D6B" w14:textId="5C4B9FE7" w:rsidR="008201FA" w:rsidRPr="00B96042" w:rsidRDefault="008201FA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201FA" w:rsidRPr="00712ACB" w14:paraId="6547279A" w14:textId="77777777" w:rsidTr="004E0E4F">
        <w:tc>
          <w:tcPr>
            <w:tcW w:w="960" w:type="dxa"/>
          </w:tcPr>
          <w:p w14:paraId="6CDEEEC6" w14:textId="0E807F4A" w:rsidR="008201FA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727" w:type="dxa"/>
            <w:vAlign w:val="center"/>
          </w:tcPr>
          <w:p w14:paraId="3F7B24D4" w14:textId="58C378C7" w:rsidR="008201FA" w:rsidRPr="00B96042" w:rsidRDefault="008201FA" w:rsidP="004E0E4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085" w:type="dxa"/>
            <w:vAlign w:val="center"/>
          </w:tcPr>
          <w:p w14:paraId="7240BF71" w14:textId="1631D9CD" w:rsidR="008201FA" w:rsidRPr="003D46A8" w:rsidRDefault="008201FA" w:rsidP="004E0E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 w:rsidR="003D46A8">
              <w:rPr>
                <w:iCs/>
              </w:rPr>
              <w:t xml:space="preserve"> B</w:t>
            </w:r>
            <w:r w:rsidR="003D46A8" w:rsidRPr="003D46A8">
              <w:rPr>
                <w:iCs/>
              </w:rPr>
              <w:t>ase</w:t>
            </w:r>
            <w:r w:rsidR="003D46A8">
              <w:rPr>
                <w:iCs/>
              </w:rPr>
              <w:t>d</w:t>
            </w:r>
            <w:r w:rsidR="003D46A8" w:rsidRPr="003D46A8">
              <w:rPr>
                <w:iCs/>
              </w:rPr>
              <w:t xml:space="preserve"> on liked count of a film, user information</w:t>
            </w:r>
          </w:p>
        </w:tc>
        <w:tc>
          <w:tcPr>
            <w:tcW w:w="2084" w:type="dxa"/>
            <w:vAlign w:val="center"/>
          </w:tcPr>
          <w:p w14:paraId="38FD3781" w14:textId="339B4145" w:rsidR="008201FA" w:rsidRPr="00B96042" w:rsidRDefault="008201FA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201FA" w:rsidRPr="00712ACB" w14:paraId="4E168114" w14:textId="77777777" w:rsidTr="004E0E4F">
        <w:tc>
          <w:tcPr>
            <w:tcW w:w="960" w:type="dxa"/>
          </w:tcPr>
          <w:p w14:paraId="724FB906" w14:textId="436A918F" w:rsidR="008201FA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727" w:type="dxa"/>
            <w:vAlign w:val="center"/>
          </w:tcPr>
          <w:p w14:paraId="777A1097" w14:textId="5620CEAA" w:rsidR="008201FA" w:rsidRPr="0097732C" w:rsidRDefault="008201FA" w:rsidP="004E0E4F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085" w:type="dxa"/>
            <w:vAlign w:val="center"/>
          </w:tcPr>
          <w:p w14:paraId="20DB62F9" w14:textId="4A80A8A4" w:rsidR="008201FA" w:rsidRPr="004972F7" w:rsidRDefault="008201FA" w:rsidP="004E0E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>Receiving and responding on user feedback</w:t>
            </w:r>
            <w:r>
              <w:rPr>
                <w:iCs/>
              </w:rPr>
              <w:t>.</w:t>
            </w:r>
          </w:p>
        </w:tc>
        <w:tc>
          <w:tcPr>
            <w:tcW w:w="2084" w:type="dxa"/>
            <w:vAlign w:val="center"/>
          </w:tcPr>
          <w:p w14:paraId="1B70B683" w14:textId="6A27FEF7" w:rsidR="008201FA" w:rsidRPr="00B96042" w:rsidRDefault="008201FA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201FA" w:rsidRPr="00712ACB" w14:paraId="4DE0511D" w14:textId="77777777" w:rsidTr="004E0E4F">
        <w:tc>
          <w:tcPr>
            <w:tcW w:w="960" w:type="dxa"/>
          </w:tcPr>
          <w:p w14:paraId="542A51C5" w14:textId="0D1D54AF" w:rsidR="008201FA" w:rsidRPr="00947A94" w:rsidRDefault="008201FA" w:rsidP="008201FA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 w:rsidR="00FF5395">
              <w:rPr>
                <w:iCs/>
              </w:rPr>
              <w:t>7</w:t>
            </w:r>
          </w:p>
        </w:tc>
        <w:tc>
          <w:tcPr>
            <w:tcW w:w="1727" w:type="dxa"/>
            <w:vAlign w:val="center"/>
          </w:tcPr>
          <w:p w14:paraId="768FC941" w14:textId="59314A6A" w:rsidR="008201FA" w:rsidRPr="00B96042" w:rsidRDefault="008201FA" w:rsidP="004E0E4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085" w:type="dxa"/>
            <w:vAlign w:val="center"/>
          </w:tcPr>
          <w:p w14:paraId="0528C8E4" w14:textId="2D8B68CF" w:rsidR="008201FA" w:rsidRPr="007E7CBA" w:rsidRDefault="008201FA" w:rsidP="004E0E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2084" w:type="dxa"/>
            <w:vAlign w:val="center"/>
          </w:tcPr>
          <w:p w14:paraId="08AF7320" w14:textId="5A89E367" w:rsidR="008201FA" w:rsidRPr="00B96042" w:rsidRDefault="008201FA" w:rsidP="004E0E4F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14:paraId="36CFFFD3" w14:textId="0902C89F" w:rsidR="00F81399" w:rsidRDefault="00F81399">
      <w:pPr>
        <w:pStyle w:val="InfoBlue"/>
      </w:pPr>
    </w:p>
    <w:p w14:paraId="64961BCA" w14:textId="77777777" w:rsidR="00F81399" w:rsidRDefault="00396EAE">
      <w:pPr>
        <w:pStyle w:val="Heading1"/>
      </w:pPr>
      <w:bookmarkStart w:id="45" w:name="_Toc436203408"/>
      <w:bookmarkStart w:id="46" w:name="_Toc452813602"/>
      <w:bookmarkStart w:id="47" w:name="_Toc512930919"/>
      <w:bookmarkStart w:id="48" w:name="_Toc10535963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14:paraId="155D66DD" w14:textId="23726311" w:rsidR="0068188B" w:rsidRDefault="0068188B" w:rsidP="0068188B">
      <w:pPr>
        <w:pStyle w:val="ListParagraph"/>
        <w:numPr>
          <w:ilvl w:val="0"/>
          <w:numId w:val="35"/>
        </w:numPr>
      </w:pPr>
      <w:r>
        <w:t>Administration requirements:</w:t>
      </w:r>
    </w:p>
    <w:p w14:paraId="7F3BDE4E" w14:textId="19AAF988" w:rsidR="00AD2FDA" w:rsidRDefault="00644792" w:rsidP="00AD2FDA">
      <w:pPr>
        <w:pStyle w:val="ListParagraph"/>
        <w:numPr>
          <w:ilvl w:val="0"/>
          <w:numId w:val="36"/>
        </w:numPr>
      </w:pPr>
      <w:r w:rsidRPr="00644792">
        <w:t>Have complete access and control over the database</w:t>
      </w:r>
      <w:r w:rsidR="00372235">
        <w:t>.</w:t>
      </w:r>
    </w:p>
    <w:p w14:paraId="5C3A84F0" w14:textId="4593FA21" w:rsidR="0068188B" w:rsidRDefault="00876682" w:rsidP="00AD2FDA">
      <w:pPr>
        <w:pStyle w:val="ListParagraph"/>
        <w:numPr>
          <w:ilvl w:val="0"/>
          <w:numId w:val="36"/>
        </w:numPr>
      </w:pPr>
      <w:r w:rsidRPr="00876682">
        <w:t>Each administrative activity is performed immediately and in real time</w:t>
      </w:r>
      <w:r w:rsidR="00372235">
        <w:t>.</w:t>
      </w:r>
    </w:p>
    <w:p w14:paraId="7A6AAC47" w14:textId="77777777" w:rsidR="00947A94" w:rsidRDefault="00947A94">
      <w:pPr>
        <w:widowControl/>
        <w:spacing w:line="240" w:lineRule="auto"/>
      </w:pPr>
      <w:r>
        <w:br w:type="page"/>
      </w:r>
    </w:p>
    <w:p w14:paraId="43252116" w14:textId="54E89A0C" w:rsidR="00D90533" w:rsidRPr="005A72F4" w:rsidRDefault="005A72F4" w:rsidP="005A72F4">
      <w:pPr>
        <w:pStyle w:val="BodyText"/>
        <w:numPr>
          <w:ilvl w:val="0"/>
          <w:numId w:val="35"/>
        </w:numPr>
        <w:rPr>
          <w:lang w:val="vi-VN"/>
        </w:rPr>
      </w:pPr>
      <w:r>
        <w:lastRenderedPageBreak/>
        <w:t>User requirements:</w:t>
      </w:r>
    </w:p>
    <w:p w14:paraId="2B8E8842" w14:textId="05486F0A" w:rsidR="005A72F4" w:rsidRPr="0044461E" w:rsidRDefault="001F2349" w:rsidP="005A72F4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="00A3540A" w:rsidRPr="00A3540A">
        <w:rPr>
          <w:lang w:val="vi-VN"/>
        </w:rPr>
        <w:t>rovide</w:t>
      </w:r>
      <w:r w:rsidRPr="001F2349">
        <w:rPr>
          <w:lang w:val="vi-VN"/>
        </w:rPr>
        <w:t xml:space="preserve"> a secure environment that protects user information from unauthorized access.</w:t>
      </w:r>
    </w:p>
    <w:p w14:paraId="66110C74" w14:textId="507EF4A1" w:rsidR="0044461E" w:rsidRDefault="00B877B0" w:rsidP="005A72F4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Pr="00B877B0">
        <w:rPr>
          <w:lang w:val="vi-VN"/>
        </w:rPr>
        <w:t>rovide convenience of use for those who do not have an account</w:t>
      </w:r>
      <w:r>
        <w:t>.</w:t>
      </w:r>
    </w:p>
    <w:p w14:paraId="49C7E9B8" w14:textId="497FB9C5" w:rsidR="00193D9B" w:rsidRDefault="00193D9B" w:rsidP="005A72F4">
      <w:pPr>
        <w:pStyle w:val="BodyText"/>
        <w:numPr>
          <w:ilvl w:val="0"/>
          <w:numId w:val="38"/>
        </w:numPr>
        <w:rPr>
          <w:lang w:val="vi-VN"/>
        </w:rPr>
      </w:pPr>
      <w:r w:rsidRPr="00193D9B">
        <w:rPr>
          <w:lang w:val="vi-VN"/>
        </w:rPr>
        <w:t>provide a reasonably priced plan for everyone</w:t>
      </w:r>
      <w:r w:rsidR="006903AF">
        <w:t>.</w:t>
      </w:r>
    </w:p>
    <w:p w14:paraId="23347AD1" w14:textId="64FFEEF9" w:rsidR="00193D9B" w:rsidRDefault="00193D9B" w:rsidP="005A72F4">
      <w:pPr>
        <w:pStyle w:val="BodyText"/>
        <w:numPr>
          <w:ilvl w:val="0"/>
          <w:numId w:val="38"/>
        </w:numPr>
        <w:rPr>
          <w:lang w:val="vi-VN"/>
        </w:rPr>
      </w:pPr>
      <w:r>
        <w:t>S</w:t>
      </w:r>
      <w:r w:rsidRPr="00193D9B">
        <w:rPr>
          <w:lang w:val="vi-VN"/>
        </w:rPr>
        <w:t>imple to manage the flow/settings of the current stream</w:t>
      </w:r>
      <w:r w:rsidR="006903AF">
        <w:t>.</w:t>
      </w:r>
    </w:p>
    <w:p w14:paraId="25751591" w14:textId="645326AF" w:rsidR="00193D9B" w:rsidRDefault="00193D9B" w:rsidP="005A72F4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Pr="00193D9B">
        <w:rPr>
          <w:lang w:val="vi-VN"/>
        </w:rPr>
        <w:t>revent harassment from inappropriate users</w:t>
      </w:r>
      <w:r w:rsidR="006903AF">
        <w:t>.</w:t>
      </w:r>
    </w:p>
    <w:p w14:paraId="4BB549B4" w14:textId="4BDD5163" w:rsidR="008F3D7D" w:rsidRDefault="006903AF" w:rsidP="005A72F4">
      <w:pPr>
        <w:pStyle w:val="BodyText"/>
        <w:numPr>
          <w:ilvl w:val="0"/>
          <w:numId w:val="38"/>
        </w:numPr>
        <w:rPr>
          <w:lang w:val="vi-VN"/>
        </w:rPr>
      </w:pPr>
      <w:r>
        <w:t>A</w:t>
      </w:r>
      <w:r w:rsidR="008F3D7D" w:rsidRPr="008F3D7D">
        <w:rPr>
          <w:lang w:val="vi-VN"/>
        </w:rPr>
        <w:t>ccurate time/Localization</w:t>
      </w:r>
      <w:r>
        <w:t>.</w:t>
      </w:r>
    </w:p>
    <w:p w14:paraId="62C70887" w14:textId="3C5960A4" w:rsidR="008D2A8C" w:rsidRPr="006903AF" w:rsidRDefault="006903AF" w:rsidP="005A72F4">
      <w:pPr>
        <w:pStyle w:val="BodyText"/>
        <w:numPr>
          <w:ilvl w:val="0"/>
          <w:numId w:val="38"/>
        </w:numPr>
        <w:rPr>
          <w:lang w:val="vi-VN"/>
        </w:rPr>
      </w:pPr>
      <w:r>
        <w:t>A</w:t>
      </w:r>
      <w:r w:rsidR="008D2A8C" w:rsidRPr="008D2A8C">
        <w:rPr>
          <w:lang w:val="vi-VN"/>
        </w:rPr>
        <w:t>ccurate recommendation</w:t>
      </w:r>
      <w:r>
        <w:t>.</w:t>
      </w:r>
    </w:p>
    <w:p w14:paraId="30EAE235" w14:textId="46CCD3A6" w:rsidR="006903AF" w:rsidRDefault="0092581A" w:rsidP="005A72F4">
      <w:pPr>
        <w:pStyle w:val="BodyText"/>
        <w:numPr>
          <w:ilvl w:val="0"/>
          <w:numId w:val="38"/>
        </w:numPr>
        <w:rPr>
          <w:lang w:val="vi-VN"/>
        </w:rPr>
      </w:pPr>
      <w:r>
        <w:t>U</w:t>
      </w:r>
      <w:r w:rsidR="006903AF" w:rsidRPr="006903AF">
        <w:rPr>
          <w:lang w:val="vi-VN"/>
        </w:rPr>
        <w:t>ser friendly, content rich but still accessible and easy to see/use for each feature with a little amount of action</w:t>
      </w:r>
      <w:r>
        <w:t>.</w:t>
      </w:r>
    </w:p>
    <w:p w14:paraId="2060B1BF" w14:textId="77777777" w:rsidR="00F24885" w:rsidRDefault="00827261" w:rsidP="00F24885">
      <w:pPr>
        <w:pStyle w:val="BodyText"/>
        <w:numPr>
          <w:ilvl w:val="0"/>
          <w:numId w:val="35"/>
        </w:numPr>
        <w:rPr>
          <w:lang w:val="vi-VN"/>
        </w:rPr>
      </w:pPr>
      <w:r>
        <w:t>Additional requirements:</w:t>
      </w:r>
    </w:p>
    <w:p w14:paraId="3B1C95C4" w14:textId="0F07269B" w:rsidR="00A74C4F" w:rsidRPr="00F24885" w:rsidRDefault="00A74C4F" w:rsidP="00F24885">
      <w:pPr>
        <w:pStyle w:val="BodyText"/>
        <w:numPr>
          <w:ilvl w:val="0"/>
          <w:numId w:val="40"/>
        </w:numPr>
        <w:rPr>
          <w:lang w:val="vi-VN"/>
        </w:rPr>
      </w:pPr>
      <w:r w:rsidRPr="00F24885">
        <w:rPr>
          <w:lang w:val="vi-VN"/>
        </w:rPr>
        <w:t xml:space="preserve">Hardware: </w:t>
      </w:r>
      <w:r w:rsidR="00B87CE3" w:rsidRPr="00F24885">
        <w:rPr>
          <w:lang w:val="vi-VN"/>
        </w:rPr>
        <w:t>Any device with a desktop interface</w:t>
      </w:r>
      <w:r w:rsidR="00B87CE3">
        <w:t>.</w:t>
      </w:r>
    </w:p>
    <w:p w14:paraId="1D35CE53" w14:textId="35F6C4A0" w:rsidR="00C54BA5" w:rsidRDefault="00C54BA5" w:rsidP="00F24885">
      <w:pPr>
        <w:pStyle w:val="BodyText"/>
        <w:numPr>
          <w:ilvl w:val="0"/>
          <w:numId w:val="40"/>
        </w:numPr>
        <w:rPr>
          <w:lang w:val="vi-VN"/>
        </w:rPr>
      </w:pPr>
      <w:r>
        <w:rPr>
          <w:lang w:val="vi-VN"/>
        </w:rPr>
        <w:t>Platform: Window</w:t>
      </w:r>
      <w:r w:rsidR="002B504C">
        <w:t>s</w:t>
      </w:r>
      <w:r>
        <w:rPr>
          <w:lang w:val="vi-VN"/>
        </w:rPr>
        <w:t xml:space="preserve"> </w:t>
      </w:r>
      <w:r w:rsidR="002B504C">
        <w:t>7/</w:t>
      </w:r>
      <w:r>
        <w:rPr>
          <w:lang w:val="vi-VN"/>
        </w:rPr>
        <w:t xml:space="preserve">10/11, any Linux distributions, MacOS, </w:t>
      </w:r>
      <w:r w:rsidR="00A90EAE" w:rsidRPr="00A90EAE">
        <w:rPr>
          <w:lang w:val="vi-VN"/>
        </w:rPr>
        <w:t>and other operating systems are supported.</w:t>
      </w:r>
    </w:p>
    <w:p w14:paraId="36CCCB82" w14:textId="1968A545" w:rsidR="00C54BA5" w:rsidRDefault="00C54BA5" w:rsidP="00F24885">
      <w:pPr>
        <w:pStyle w:val="BodyText"/>
        <w:numPr>
          <w:ilvl w:val="0"/>
          <w:numId w:val="40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="00A90EAE" w:rsidRPr="00A90EAE">
        <w:rPr>
          <w:lang w:val="vi-VN"/>
        </w:rPr>
        <w:t>Not required</w:t>
      </w:r>
      <w:r w:rsidR="00A90EAE">
        <w:t>.</w:t>
      </w:r>
    </w:p>
    <w:p w14:paraId="25119736" w14:textId="1CA24CCA" w:rsidR="00C54BA5" w:rsidRDefault="00C54BA5" w:rsidP="00F24885">
      <w:pPr>
        <w:pStyle w:val="BodyText"/>
        <w:numPr>
          <w:ilvl w:val="0"/>
          <w:numId w:val="40"/>
        </w:numPr>
        <w:rPr>
          <w:lang w:val="vi-VN"/>
        </w:rPr>
      </w:pPr>
      <w:r>
        <w:rPr>
          <w:lang w:val="vi-VN"/>
        </w:rPr>
        <w:t>Environmental requirement</w:t>
      </w:r>
      <w:r w:rsidR="00A90EAE">
        <w:t>s</w:t>
      </w:r>
      <w:r>
        <w:rPr>
          <w:lang w:val="vi-VN"/>
        </w:rPr>
        <w:t>: Internet</w:t>
      </w:r>
      <w:r w:rsidR="00A90EAE">
        <w:t>.</w:t>
      </w:r>
    </w:p>
    <w:p w14:paraId="5134C627" w14:textId="77777777" w:rsidR="00C54BA5" w:rsidRPr="00A74C4F" w:rsidRDefault="00C54BA5" w:rsidP="00A74C4F">
      <w:pPr>
        <w:pStyle w:val="BodyText"/>
        <w:rPr>
          <w:lang w:val="vi-VN"/>
        </w:rPr>
      </w:pPr>
    </w:p>
    <w:sectPr w:rsidR="00C54BA5" w:rsidRPr="00A74C4F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922B7" w14:textId="77777777" w:rsidR="00D11C83" w:rsidRDefault="00D11C83">
      <w:pPr>
        <w:spacing w:line="240" w:lineRule="auto"/>
      </w:pPr>
      <w:r>
        <w:separator/>
      </w:r>
    </w:p>
  </w:endnote>
  <w:endnote w:type="continuationSeparator" w:id="0">
    <w:p w14:paraId="7F2948E8" w14:textId="77777777" w:rsidR="00D11C83" w:rsidRDefault="00D11C83">
      <w:pPr>
        <w:spacing w:line="240" w:lineRule="auto"/>
      </w:pPr>
      <w:r>
        <w:continuationSeparator/>
      </w:r>
    </w:p>
  </w:endnote>
  <w:endnote w:type="continuationNotice" w:id="1">
    <w:p w14:paraId="1D0ED831" w14:textId="77777777" w:rsidR="00D11C83" w:rsidRDefault="00D11C8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14:paraId="23CF3590" w14:textId="77777777" w:rsidTr="444E618D">
      <w:tc>
        <w:tcPr>
          <w:tcW w:w="3120" w:type="dxa"/>
        </w:tcPr>
        <w:p w14:paraId="5CDE7C56" w14:textId="1D3ACFC5" w:rsidR="444E618D" w:rsidRDefault="444E618D" w:rsidP="444E618D">
          <w:pPr>
            <w:pStyle w:val="Header"/>
            <w:ind w:left="-115"/>
          </w:pPr>
        </w:p>
      </w:tc>
      <w:tc>
        <w:tcPr>
          <w:tcW w:w="3120" w:type="dxa"/>
        </w:tcPr>
        <w:p w14:paraId="005E8155" w14:textId="488CBEFF" w:rsidR="444E618D" w:rsidRDefault="444E618D" w:rsidP="444E618D">
          <w:pPr>
            <w:pStyle w:val="Header"/>
            <w:jc w:val="center"/>
          </w:pPr>
        </w:p>
      </w:tc>
      <w:tc>
        <w:tcPr>
          <w:tcW w:w="3120" w:type="dxa"/>
        </w:tcPr>
        <w:p w14:paraId="4C650F03" w14:textId="775D2B7C" w:rsidR="444E618D" w:rsidRDefault="444E618D" w:rsidP="444E618D">
          <w:pPr>
            <w:pStyle w:val="Header"/>
            <w:ind w:right="-115"/>
            <w:jc w:val="right"/>
          </w:pPr>
        </w:p>
      </w:tc>
    </w:tr>
  </w:tbl>
  <w:p w14:paraId="5F5FAEC8" w14:textId="606887E6" w:rsidR="444E618D" w:rsidRDefault="444E618D" w:rsidP="444E6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2DB95ECF" w14:textId="1F492ACD" w:rsidR="00F81399" w:rsidRDefault="00F81399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B76F441" w14:textId="7FDBFA2A" w:rsidR="00F81399" w:rsidRDefault="000439F1" w:rsidP="0006309C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D11C83">
            <w:fldChar w:fldCharType="begin"/>
          </w:r>
          <w:r w:rsidR="00D11C83">
            <w:instrText>DOCPROPERTY "Company"  \* MERGEFORMAT</w:instrText>
          </w:r>
          <w:r w:rsidR="00D11C83">
            <w:fldChar w:fldCharType="separate"/>
          </w:r>
          <w:r w:rsidR="00667694">
            <w:t>Group 8</w:t>
          </w:r>
          <w:r w:rsidR="00D11C83"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D52C9F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D853F46" w14:textId="77777777" w:rsidR="00F81399" w:rsidRDefault="000439F1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37E7F760" w14:textId="77777777" w:rsidR="00F81399" w:rsidRDefault="00F81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DE230" w14:textId="77777777" w:rsidR="00D11C83" w:rsidRDefault="00D11C83">
      <w:pPr>
        <w:spacing w:line="240" w:lineRule="auto"/>
      </w:pPr>
      <w:r>
        <w:separator/>
      </w:r>
    </w:p>
  </w:footnote>
  <w:footnote w:type="continuationSeparator" w:id="0">
    <w:p w14:paraId="14D6DF1D" w14:textId="77777777" w:rsidR="00D11C83" w:rsidRDefault="00D11C83">
      <w:pPr>
        <w:spacing w:line="240" w:lineRule="auto"/>
      </w:pPr>
      <w:r>
        <w:continuationSeparator/>
      </w:r>
    </w:p>
  </w:footnote>
  <w:footnote w:type="continuationNotice" w:id="1">
    <w:p w14:paraId="5898352D" w14:textId="77777777" w:rsidR="00D11C83" w:rsidRDefault="00D11C8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FD4B" w14:textId="77777777" w:rsidR="00F81399" w:rsidRDefault="00F81399">
    <w:pPr>
      <w:rPr>
        <w:sz w:val="24"/>
      </w:rPr>
    </w:pPr>
  </w:p>
  <w:p w14:paraId="0AACE171" w14:textId="77777777" w:rsidR="00F81399" w:rsidRDefault="00F81399">
    <w:pPr>
      <w:pBdr>
        <w:top w:val="single" w:sz="6" w:space="1" w:color="auto"/>
      </w:pBdr>
      <w:rPr>
        <w:sz w:val="24"/>
      </w:rPr>
    </w:pPr>
  </w:p>
  <w:p w14:paraId="2551728F" w14:textId="030C9825" w:rsidR="00F81399" w:rsidRDefault="00F8139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</w:p>
  <w:p w14:paraId="40A4AEDE" w14:textId="77777777" w:rsidR="00F81399" w:rsidRDefault="00F81399">
    <w:pPr>
      <w:pBdr>
        <w:bottom w:val="single" w:sz="6" w:space="1" w:color="auto"/>
      </w:pBdr>
      <w:jc w:val="right"/>
      <w:rPr>
        <w:sz w:val="24"/>
      </w:rPr>
    </w:pPr>
  </w:p>
  <w:p w14:paraId="08D5491A" w14:textId="77777777" w:rsidR="00F81399" w:rsidRDefault="00F81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14:paraId="45284CA3" w14:textId="164DB90C" w:rsidR="00F81399" w:rsidRPr="00546134" w:rsidRDefault="00D11C83"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 w:rsidR="00667694">
            <w:t>MOVIE STREAMING WEBSITE</w:t>
          </w:r>
          <w:r>
            <w:fldChar w:fldCharType="end"/>
          </w:r>
        </w:p>
      </w:tc>
      <w:tc>
        <w:tcPr>
          <w:tcW w:w="3179" w:type="dxa"/>
        </w:tcPr>
        <w:p w14:paraId="3610EB4C" w14:textId="77777777" w:rsidR="00F81399" w:rsidRDefault="000439F1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&lt;1.0&gt;</w:t>
          </w:r>
        </w:p>
      </w:tc>
    </w:tr>
    <w:tr w:rsidR="00F81399" w14:paraId="2154D9B8" w14:textId="77777777">
      <w:tc>
        <w:tcPr>
          <w:tcW w:w="6379" w:type="dxa"/>
        </w:tcPr>
        <w:p w14:paraId="506BA8D7" w14:textId="05615F54" w:rsidR="00F81399" w:rsidRDefault="00D11C83" w:rsidP="00B243D1">
          <w:r>
            <w:fldChar w:fldCharType="begin"/>
          </w:r>
          <w:r>
            <w:instrText>TITLE  \* MERGEFORMAT</w:instrText>
          </w:r>
          <w:r>
            <w:fldChar w:fldCharType="separate"/>
          </w:r>
          <w:r w:rsidR="00667694">
            <w:t>Vision (Small Project)</w:t>
          </w:r>
          <w:r>
            <w:fldChar w:fldCharType="end"/>
          </w:r>
        </w:p>
      </w:tc>
      <w:tc>
        <w:tcPr>
          <w:tcW w:w="3179" w:type="dxa"/>
        </w:tcPr>
        <w:p w14:paraId="4D39112D" w14:textId="19816B27" w:rsidR="00F81399" w:rsidRDefault="000439F1">
          <w:r>
            <w:t xml:space="preserve">  Date:  &lt;</w:t>
          </w:r>
          <w:r w:rsidR="00840CEF">
            <w:t>03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  <w:r>
            <w:t>&gt;</w:t>
          </w:r>
        </w:p>
      </w:tc>
    </w:tr>
    <w:tr w:rsidR="00F81399" w14:paraId="2D25259B" w14:textId="77777777">
      <w:tc>
        <w:tcPr>
          <w:tcW w:w="9558" w:type="dxa"/>
          <w:gridSpan w:val="2"/>
        </w:tcPr>
        <w:p w14:paraId="4F3130AC" w14:textId="77777777" w:rsidR="00F81399" w:rsidRDefault="000439F1">
          <w:r>
            <w:t>&lt;document identifier&gt;</w:t>
          </w:r>
        </w:p>
      </w:tc>
    </w:tr>
  </w:tbl>
  <w:p w14:paraId="05206D19" w14:textId="77777777" w:rsidR="00F81399" w:rsidRDefault="00F81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B4500"/>
    <w:multiLevelType w:val="hybridMultilevel"/>
    <w:tmpl w:val="9B1888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0423A6F"/>
    <w:multiLevelType w:val="hybridMultilevel"/>
    <w:tmpl w:val="CD0E2D3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3374A"/>
    <w:multiLevelType w:val="hybridMultilevel"/>
    <w:tmpl w:val="920E8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C3C1579"/>
    <w:multiLevelType w:val="hybridMultilevel"/>
    <w:tmpl w:val="06E00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451263B"/>
    <w:multiLevelType w:val="hybridMultilevel"/>
    <w:tmpl w:val="B2F85E9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D0D7C69"/>
    <w:multiLevelType w:val="hybridMultilevel"/>
    <w:tmpl w:val="48B6D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50545342">
    <w:abstractNumId w:val="3"/>
  </w:num>
  <w:num w:numId="4" w16cid:durableId="1309048341">
    <w:abstractNumId w:val="16"/>
  </w:num>
  <w:num w:numId="5" w16cid:durableId="1196847818">
    <w:abstractNumId w:val="37"/>
  </w:num>
  <w:num w:numId="6" w16cid:durableId="896010709">
    <w:abstractNumId w:val="27"/>
  </w:num>
  <w:num w:numId="7" w16cid:durableId="1161235493">
    <w:abstractNumId w:val="25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 w16cid:durableId="488601093">
    <w:abstractNumId w:val="2"/>
  </w:num>
  <w:num w:numId="10" w16cid:durableId="62530140">
    <w:abstractNumId w:val="36"/>
  </w:num>
  <w:num w:numId="11" w16cid:durableId="163669402">
    <w:abstractNumId w:val="4"/>
  </w:num>
  <w:num w:numId="12" w16cid:durableId="1941452396">
    <w:abstractNumId w:val="17"/>
  </w:num>
  <w:num w:numId="13" w16cid:durableId="137916416">
    <w:abstractNumId w:val="15"/>
  </w:num>
  <w:num w:numId="14" w16cid:durableId="2133085912">
    <w:abstractNumId w:val="35"/>
  </w:num>
  <w:num w:numId="15" w16cid:durableId="1123646207">
    <w:abstractNumId w:val="14"/>
  </w:num>
  <w:num w:numId="16" w16cid:durableId="889339599">
    <w:abstractNumId w:val="7"/>
  </w:num>
  <w:num w:numId="17" w16cid:durableId="1892422888">
    <w:abstractNumId w:val="34"/>
  </w:num>
  <w:num w:numId="18" w16cid:durableId="1622954373">
    <w:abstractNumId w:val="24"/>
  </w:num>
  <w:num w:numId="19" w16cid:durableId="697316066">
    <w:abstractNumId w:val="9"/>
  </w:num>
  <w:num w:numId="20" w16cid:durableId="1587303921">
    <w:abstractNumId w:val="22"/>
  </w:num>
  <w:num w:numId="21" w16cid:durableId="1155606885">
    <w:abstractNumId w:val="13"/>
  </w:num>
  <w:num w:numId="22" w16cid:durableId="1919166029">
    <w:abstractNumId w:val="33"/>
  </w:num>
  <w:num w:numId="23" w16cid:durableId="1761638696">
    <w:abstractNumId w:val="12"/>
  </w:num>
  <w:num w:numId="24" w16cid:durableId="2069331905">
    <w:abstractNumId w:val="11"/>
  </w:num>
  <w:num w:numId="25" w16cid:durableId="1455979777">
    <w:abstractNumId w:val="10"/>
  </w:num>
  <w:num w:numId="26" w16cid:durableId="521208574">
    <w:abstractNumId w:val="29"/>
  </w:num>
  <w:num w:numId="27" w16cid:durableId="1540825282">
    <w:abstractNumId w:val="32"/>
  </w:num>
  <w:num w:numId="28" w16cid:durableId="770275484">
    <w:abstractNumId w:val="38"/>
  </w:num>
  <w:num w:numId="29" w16cid:durableId="131137580">
    <w:abstractNumId w:val="20"/>
  </w:num>
  <w:num w:numId="30" w16cid:durableId="478376322">
    <w:abstractNumId w:val="31"/>
  </w:num>
  <w:num w:numId="31" w16cid:durableId="552355759">
    <w:abstractNumId w:val="26"/>
  </w:num>
  <w:num w:numId="32" w16cid:durableId="1840460306">
    <w:abstractNumId w:val="5"/>
  </w:num>
  <w:num w:numId="33" w16cid:durableId="801188771">
    <w:abstractNumId w:val="18"/>
  </w:num>
  <w:num w:numId="34" w16cid:durableId="114913783">
    <w:abstractNumId w:val="28"/>
  </w:num>
  <w:num w:numId="35" w16cid:durableId="1885367324">
    <w:abstractNumId w:val="23"/>
  </w:num>
  <w:num w:numId="36" w16cid:durableId="1307658894">
    <w:abstractNumId w:val="30"/>
  </w:num>
  <w:num w:numId="37" w16cid:durableId="1754277922">
    <w:abstractNumId w:val="8"/>
  </w:num>
  <w:num w:numId="38" w16cid:durableId="1804494972">
    <w:abstractNumId w:val="19"/>
  </w:num>
  <w:num w:numId="39" w16cid:durableId="694578641">
    <w:abstractNumId w:val="21"/>
  </w:num>
  <w:num w:numId="40" w16cid:durableId="341857506">
    <w:abstractNumId w:val="6"/>
  </w:num>
  <w:num w:numId="41" w16cid:durableId="272979463">
    <w:abstractNumId w:val="0"/>
  </w:num>
  <w:num w:numId="42" w16cid:durableId="1412004757">
    <w:abstractNumId w:val="0"/>
  </w:num>
  <w:num w:numId="43" w16cid:durableId="1964850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rgUAZqUtfywAAAA="/>
  </w:docVars>
  <w:rsids>
    <w:rsidRoot w:val="00A240EE"/>
    <w:rsid w:val="000035B2"/>
    <w:rsid w:val="0004399D"/>
    <w:rsid w:val="000439F1"/>
    <w:rsid w:val="00062FA2"/>
    <w:rsid w:val="0006309C"/>
    <w:rsid w:val="00077663"/>
    <w:rsid w:val="00083001"/>
    <w:rsid w:val="000B1A55"/>
    <w:rsid w:val="000B32C9"/>
    <w:rsid w:val="000D24A2"/>
    <w:rsid w:val="000E3658"/>
    <w:rsid w:val="000F6D4D"/>
    <w:rsid w:val="00154F2E"/>
    <w:rsid w:val="00193D9B"/>
    <w:rsid w:val="001A2985"/>
    <w:rsid w:val="001B15F4"/>
    <w:rsid w:val="001E3721"/>
    <w:rsid w:val="001F2349"/>
    <w:rsid w:val="00230F70"/>
    <w:rsid w:val="00272B7D"/>
    <w:rsid w:val="00276F3B"/>
    <w:rsid w:val="00291AD4"/>
    <w:rsid w:val="0029567F"/>
    <w:rsid w:val="002A5928"/>
    <w:rsid w:val="002B2A6C"/>
    <w:rsid w:val="002B504C"/>
    <w:rsid w:val="002B5DCA"/>
    <w:rsid w:val="002C7B53"/>
    <w:rsid w:val="002F0BB4"/>
    <w:rsid w:val="003403AC"/>
    <w:rsid w:val="00344CE2"/>
    <w:rsid w:val="00367ECF"/>
    <w:rsid w:val="00372235"/>
    <w:rsid w:val="00394FF5"/>
    <w:rsid w:val="00396EAE"/>
    <w:rsid w:val="003C7C19"/>
    <w:rsid w:val="003D46A8"/>
    <w:rsid w:val="003D74EE"/>
    <w:rsid w:val="003F0E98"/>
    <w:rsid w:val="003F4FC0"/>
    <w:rsid w:val="003F7AB9"/>
    <w:rsid w:val="00404D06"/>
    <w:rsid w:val="00431BBE"/>
    <w:rsid w:val="0044461E"/>
    <w:rsid w:val="004972F7"/>
    <w:rsid w:val="004B7127"/>
    <w:rsid w:val="004D5E8E"/>
    <w:rsid w:val="004D66E1"/>
    <w:rsid w:val="004E0E4F"/>
    <w:rsid w:val="00511AF6"/>
    <w:rsid w:val="005169FB"/>
    <w:rsid w:val="00546134"/>
    <w:rsid w:val="00572CF2"/>
    <w:rsid w:val="005A72F4"/>
    <w:rsid w:val="005D2BFE"/>
    <w:rsid w:val="005D7960"/>
    <w:rsid w:val="005E0255"/>
    <w:rsid w:val="005E65A2"/>
    <w:rsid w:val="0061056F"/>
    <w:rsid w:val="00614252"/>
    <w:rsid w:val="00644792"/>
    <w:rsid w:val="0064545D"/>
    <w:rsid w:val="00667694"/>
    <w:rsid w:val="00673CEA"/>
    <w:rsid w:val="00676594"/>
    <w:rsid w:val="0068188B"/>
    <w:rsid w:val="006903AF"/>
    <w:rsid w:val="006958F3"/>
    <w:rsid w:val="00697CB1"/>
    <w:rsid w:val="006A4CD4"/>
    <w:rsid w:val="00712ACB"/>
    <w:rsid w:val="00742010"/>
    <w:rsid w:val="00770263"/>
    <w:rsid w:val="00785870"/>
    <w:rsid w:val="00786E55"/>
    <w:rsid w:val="00792319"/>
    <w:rsid w:val="007A16AF"/>
    <w:rsid w:val="007B4232"/>
    <w:rsid w:val="007B6235"/>
    <w:rsid w:val="007D5F14"/>
    <w:rsid w:val="007E16C5"/>
    <w:rsid w:val="007E51DB"/>
    <w:rsid w:val="007E7CBA"/>
    <w:rsid w:val="008201FA"/>
    <w:rsid w:val="00827261"/>
    <w:rsid w:val="00832793"/>
    <w:rsid w:val="00840616"/>
    <w:rsid w:val="00840CEF"/>
    <w:rsid w:val="0084728B"/>
    <w:rsid w:val="008527C8"/>
    <w:rsid w:val="008741D7"/>
    <w:rsid w:val="00876682"/>
    <w:rsid w:val="008853F5"/>
    <w:rsid w:val="00895ED9"/>
    <w:rsid w:val="008D2A8C"/>
    <w:rsid w:val="008D383C"/>
    <w:rsid w:val="008E774D"/>
    <w:rsid w:val="008F02B4"/>
    <w:rsid w:val="008F1B16"/>
    <w:rsid w:val="008F3D7D"/>
    <w:rsid w:val="00916188"/>
    <w:rsid w:val="00916865"/>
    <w:rsid w:val="00920DB9"/>
    <w:rsid w:val="0092581A"/>
    <w:rsid w:val="00940EE7"/>
    <w:rsid w:val="00947A94"/>
    <w:rsid w:val="0097732C"/>
    <w:rsid w:val="00986CF3"/>
    <w:rsid w:val="0099014D"/>
    <w:rsid w:val="00992223"/>
    <w:rsid w:val="00994009"/>
    <w:rsid w:val="00994078"/>
    <w:rsid w:val="009A762A"/>
    <w:rsid w:val="009B6E8E"/>
    <w:rsid w:val="00A03D1E"/>
    <w:rsid w:val="00A240EE"/>
    <w:rsid w:val="00A24F07"/>
    <w:rsid w:val="00A277D7"/>
    <w:rsid w:val="00A32F98"/>
    <w:rsid w:val="00A3540A"/>
    <w:rsid w:val="00A42D33"/>
    <w:rsid w:val="00A4577A"/>
    <w:rsid w:val="00A74C4F"/>
    <w:rsid w:val="00A90EAE"/>
    <w:rsid w:val="00A926EC"/>
    <w:rsid w:val="00A946CF"/>
    <w:rsid w:val="00A97F9A"/>
    <w:rsid w:val="00AA3E87"/>
    <w:rsid w:val="00AB2345"/>
    <w:rsid w:val="00AD2FDA"/>
    <w:rsid w:val="00AD5183"/>
    <w:rsid w:val="00AE29BF"/>
    <w:rsid w:val="00B243D1"/>
    <w:rsid w:val="00B5224D"/>
    <w:rsid w:val="00B83F41"/>
    <w:rsid w:val="00B877B0"/>
    <w:rsid w:val="00B87CE3"/>
    <w:rsid w:val="00B96042"/>
    <w:rsid w:val="00BB0C8E"/>
    <w:rsid w:val="00BB1FC6"/>
    <w:rsid w:val="00BF6CFF"/>
    <w:rsid w:val="00C12BB1"/>
    <w:rsid w:val="00C36428"/>
    <w:rsid w:val="00C54BA5"/>
    <w:rsid w:val="00C60833"/>
    <w:rsid w:val="00C93480"/>
    <w:rsid w:val="00CC1AFE"/>
    <w:rsid w:val="00CD612E"/>
    <w:rsid w:val="00CE2498"/>
    <w:rsid w:val="00CF2EDC"/>
    <w:rsid w:val="00CF5D4E"/>
    <w:rsid w:val="00D11C83"/>
    <w:rsid w:val="00D52C9F"/>
    <w:rsid w:val="00D60DF4"/>
    <w:rsid w:val="00D624F6"/>
    <w:rsid w:val="00D628B2"/>
    <w:rsid w:val="00D90533"/>
    <w:rsid w:val="00DA0695"/>
    <w:rsid w:val="00DA55E6"/>
    <w:rsid w:val="00DC1A88"/>
    <w:rsid w:val="00DD730F"/>
    <w:rsid w:val="00DE3318"/>
    <w:rsid w:val="00E06E62"/>
    <w:rsid w:val="00E53655"/>
    <w:rsid w:val="00E71F4D"/>
    <w:rsid w:val="00E72BA6"/>
    <w:rsid w:val="00E8510F"/>
    <w:rsid w:val="00E86874"/>
    <w:rsid w:val="00E95847"/>
    <w:rsid w:val="00ED0A76"/>
    <w:rsid w:val="00ED2306"/>
    <w:rsid w:val="00EE1EEC"/>
    <w:rsid w:val="00EE6F4F"/>
    <w:rsid w:val="00F17DDF"/>
    <w:rsid w:val="00F24885"/>
    <w:rsid w:val="00F32304"/>
    <w:rsid w:val="00F5771F"/>
    <w:rsid w:val="00F72C2F"/>
    <w:rsid w:val="00F77E3B"/>
    <w:rsid w:val="00F81399"/>
    <w:rsid w:val="00F82132"/>
    <w:rsid w:val="00FA6A9F"/>
    <w:rsid w:val="00FA7332"/>
    <w:rsid w:val="00FA7BC5"/>
    <w:rsid w:val="00FB7500"/>
    <w:rsid w:val="00FD3E0C"/>
    <w:rsid w:val="00FE2C89"/>
    <w:rsid w:val="00FE7146"/>
    <w:rsid w:val="00FE7F5A"/>
    <w:rsid w:val="00FF5395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41D7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uiPriority w:val="99"/>
    <w:semiHidden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55E6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840616"/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7420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.dot</Template>
  <TotalTime>132</TotalTime>
  <Pages>7</Pages>
  <Words>978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NGUYỄN TRUNG NGUYÊN</cp:lastModifiedBy>
  <cp:revision>166</cp:revision>
  <cp:lastPrinted>2022-06-05T15:15:00Z</cp:lastPrinted>
  <dcterms:created xsi:type="dcterms:W3CDTF">2014-09-19T12:16:00Z</dcterms:created>
  <dcterms:modified xsi:type="dcterms:W3CDTF">2022-06-18T15:23:00Z</dcterms:modified>
</cp:coreProperties>
</file>